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8DFE8" w14:textId="18C8C6D2" w:rsidR="00642410" w:rsidRPr="00B17E93" w:rsidRDefault="00642410" w:rsidP="00642410">
      <w:pPr>
        <w:jc w:val="center"/>
        <w:rPr>
          <w:rFonts w:asciiTheme="majorHAnsi" w:hAnsiTheme="majorHAnsi" w:cstheme="majorHAnsi"/>
          <w:b/>
          <w:color w:val="002060"/>
          <w:sz w:val="36"/>
          <w:szCs w:val="36"/>
        </w:rPr>
      </w:pPr>
      <w:r w:rsidRPr="00B17E93">
        <w:rPr>
          <w:rFonts w:asciiTheme="majorHAnsi" w:hAnsiTheme="majorHAnsi" w:cstheme="majorHAnsi"/>
          <w:b/>
          <w:color w:val="002060"/>
          <w:sz w:val="36"/>
          <w:szCs w:val="36"/>
        </w:rPr>
        <w:t>Start</w:t>
      </w:r>
      <w:r w:rsidR="008D41CB" w:rsidRPr="00B17E93">
        <w:rPr>
          <w:rFonts w:asciiTheme="majorHAnsi" w:hAnsiTheme="majorHAnsi" w:cstheme="majorHAnsi"/>
          <w:b/>
          <w:color w:val="002060"/>
          <w:sz w:val="36"/>
          <w:szCs w:val="36"/>
        </w:rPr>
        <w:t>-</w:t>
      </w:r>
      <w:r w:rsidRPr="00B17E93">
        <w:rPr>
          <w:rFonts w:asciiTheme="majorHAnsi" w:hAnsiTheme="majorHAnsi" w:cstheme="majorHAnsi"/>
          <w:b/>
          <w:color w:val="002060"/>
          <w:sz w:val="36"/>
          <w:szCs w:val="36"/>
        </w:rPr>
        <w:t xml:space="preserve">ups &amp; </w:t>
      </w:r>
      <w:r w:rsidR="00CC2A90">
        <w:rPr>
          <w:rFonts w:asciiTheme="majorHAnsi" w:hAnsiTheme="majorHAnsi" w:cstheme="majorHAnsi"/>
          <w:b/>
          <w:color w:val="002060"/>
          <w:sz w:val="36"/>
          <w:szCs w:val="36"/>
        </w:rPr>
        <w:t>scale-ups</w:t>
      </w:r>
      <w:r w:rsidRPr="00B17E93">
        <w:rPr>
          <w:rFonts w:asciiTheme="majorHAnsi" w:hAnsiTheme="majorHAnsi" w:cstheme="majorHAnsi"/>
          <w:b/>
          <w:color w:val="002060"/>
          <w:sz w:val="36"/>
          <w:szCs w:val="36"/>
        </w:rPr>
        <w:t xml:space="preserve"> application form</w:t>
      </w:r>
      <w:r w:rsidR="00641CE5" w:rsidRPr="00B17E93">
        <w:rPr>
          <w:rStyle w:val="Odwoanieprzypisudolnego"/>
          <w:rFonts w:asciiTheme="majorHAnsi" w:hAnsiTheme="majorHAnsi" w:cstheme="majorHAnsi"/>
          <w:b/>
          <w:color w:val="002060"/>
          <w:sz w:val="36"/>
          <w:szCs w:val="36"/>
        </w:rPr>
        <w:footnoteReference w:id="1"/>
      </w:r>
    </w:p>
    <w:p w14:paraId="3AB2C563" w14:textId="4B1CB8DB" w:rsidR="00642410" w:rsidRPr="00772F64" w:rsidRDefault="00642410" w:rsidP="00642410">
      <w:pPr>
        <w:spacing w:before="240"/>
        <w:jc w:val="center"/>
        <w:rPr>
          <w:rFonts w:asciiTheme="majorHAnsi" w:hAnsiTheme="majorHAnsi" w:cstheme="majorHAnsi"/>
          <w:b/>
          <w:color w:val="002060"/>
          <w:sz w:val="32"/>
          <w:szCs w:val="32"/>
        </w:rPr>
      </w:pPr>
      <w:r w:rsidRPr="00772F64">
        <w:rPr>
          <w:rFonts w:asciiTheme="majorHAnsi" w:hAnsiTheme="majorHAnsi" w:cstheme="majorHAnsi"/>
          <w:b/>
          <w:color w:val="002060"/>
          <w:sz w:val="32"/>
          <w:szCs w:val="32"/>
        </w:rPr>
        <w:t>CYBER INVESTOR DAYS</w:t>
      </w:r>
    </w:p>
    <w:p w14:paraId="774B3556" w14:textId="157B6C23" w:rsidR="00642410" w:rsidRPr="007334A8" w:rsidRDefault="00007769" w:rsidP="00642410">
      <w:pPr>
        <w:spacing w:before="240"/>
        <w:jc w:val="center"/>
        <w:rPr>
          <w:rFonts w:asciiTheme="majorHAnsi" w:hAnsiTheme="majorHAnsi" w:cstheme="majorHAnsi"/>
          <w:b/>
          <w:i/>
          <w:iCs/>
          <w:color w:val="2F5496" w:themeColor="accent1" w:themeShade="BF"/>
        </w:rPr>
      </w:pPr>
      <w:r>
        <w:rPr>
          <w:rFonts w:asciiTheme="majorHAnsi" w:hAnsiTheme="majorHAnsi" w:cstheme="majorHAnsi"/>
          <w:b/>
          <w:i/>
          <w:iCs/>
          <w:color w:val="2F5496" w:themeColor="accent1" w:themeShade="BF"/>
        </w:rPr>
        <w:t>17-18 May 2022</w:t>
      </w:r>
      <w:r w:rsidR="00642410" w:rsidRPr="007334A8">
        <w:rPr>
          <w:rFonts w:asciiTheme="majorHAnsi" w:hAnsiTheme="majorHAnsi" w:cstheme="majorHAnsi"/>
          <w:b/>
          <w:i/>
          <w:iCs/>
          <w:color w:val="2F5496" w:themeColor="accent1" w:themeShade="BF"/>
        </w:rPr>
        <w:t xml:space="preserve"> // </w:t>
      </w:r>
      <w:r>
        <w:rPr>
          <w:rFonts w:asciiTheme="majorHAnsi" w:hAnsiTheme="majorHAnsi" w:cstheme="majorHAnsi"/>
          <w:b/>
          <w:i/>
          <w:iCs/>
          <w:color w:val="2F5496" w:themeColor="accent1" w:themeShade="BF"/>
        </w:rPr>
        <w:t xml:space="preserve">International Congress </w:t>
      </w:r>
      <w:proofErr w:type="spellStart"/>
      <w:r>
        <w:rPr>
          <w:rFonts w:asciiTheme="majorHAnsi" w:hAnsiTheme="majorHAnsi" w:cstheme="majorHAnsi"/>
          <w:b/>
          <w:i/>
          <w:iCs/>
          <w:color w:val="2F5496" w:themeColor="accent1" w:themeShade="BF"/>
        </w:rPr>
        <w:t>Center</w:t>
      </w:r>
      <w:proofErr w:type="spellEnd"/>
      <w:r>
        <w:rPr>
          <w:rFonts w:asciiTheme="majorHAnsi" w:hAnsiTheme="majorHAnsi" w:cstheme="majorHAnsi"/>
          <w:b/>
          <w:i/>
          <w:iCs/>
          <w:color w:val="2F5496" w:themeColor="accent1" w:themeShade="BF"/>
        </w:rPr>
        <w:t xml:space="preserve"> in </w:t>
      </w:r>
      <w:proofErr w:type="spellStart"/>
      <w:r>
        <w:rPr>
          <w:rFonts w:asciiTheme="majorHAnsi" w:hAnsiTheme="majorHAnsi" w:cstheme="majorHAnsi"/>
          <w:b/>
          <w:i/>
          <w:iCs/>
          <w:color w:val="2F5496" w:themeColor="accent1" w:themeShade="BF"/>
        </w:rPr>
        <w:t>Katowice,Poland</w:t>
      </w:r>
      <w:proofErr w:type="spellEnd"/>
    </w:p>
    <w:p w14:paraId="33E1CFF9" w14:textId="77777777" w:rsidR="00B17E93" w:rsidRPr="00B17E93" w:rsidRDefault="00B17E93" w:rsidP="00642410">
      <w:pPr>
        <w:spacing w:before="240"/>
        <w:jc w:val="center"/>
        <w:rPr>
          <w:rFonts w:asciiTheme="majorHAnsi" w:hAnsiTheme="majorHAnsi" w:cstheme="majorHAnsi"/>
          <w:b/>
          <w:color w:val="002060"/>
        </w:rPr>
      </w:pPr>
    </w:p>
    <w:p w14:paraId="1B4A244C" w14:textId="77777777" w:rsidR="00642410" w:rsidRDefault="00642410" w:rsidP="00642410">
      <w:pPr>
        <w:spacing w:line="276" w:lineRule="auto"/>
        <w:jc w:val="both"/>
        <w:rPr>
          <w:color w:val="1F3864" w:themeColor="accent1" w:themeShade="80"/>
        </w:rPr>
      </w:pPr>
    </w:p>
    <w:p w14:paraId="065F3B6C" w14:textId="77777777" w:rsidR="00642410" w:rsidRPr="000D429B" w:rsidRDefault="00642410" w:rsidP="00642410">
      <w:pPr>
        <w:spacing w:after="160" w:line="259" w:lineRule="auto"/>
        <w:jc w:val="both"/>
        <w:rPr>
          <w:rFonts w:asciiTheme="majorHAnsi" w:hAnsiTheme="majorHAnsi" w:cstheme="majorHAnsi"/>
          <w:bCs/>
          <w:color w:val="5A6F8C"/>
        </w:rPr>
      </w:pPr>
      <w:r w:rsidRPr="000D429B">
        <w:rPr>
          <w:rFonts w:asciiTheme="majorHAnsi" w:hAnsiTheme="majorHAnsi" w:cstheme="majorHAnsi"/>
          <w:bCs/>
          <w:color w:val="5A6F8C"/>
        </w:rPr>
        <w:t xml:space="preserve">European cybersecurity start-ups and scale-ups are invited to provide their company’s profile and indicate whether they are looking for </w:t>
      </w:r>
      <w:r w:rsidRPr="000D429B">
        <w:rPr>
          <w:rFonts w:asciiTheme="majorHAnsi" w:hAnsiTheme="majorHAnsi" w:cstheme="majorHAnsi"/>
          <w:b/>
          <w:color w:val="5A6F8C"/>
        </w:rPr>
        <w:t>access-to-finance</w:t>
      </w:r>
      <w:r w:rsidRPr="000D429B">
        <w:rPr>
          <w:rFonts w:asciiTheme="majorHAnsi" w:hAnsiTheme="majorHAnsi" w:cstheme="majorHAnsi"/>
          <w:bCs/>
          <w:color w:val="5A6F8C"/>
        </w:rPr>
        <w:t xml:space="preserve"> opportunities (B2B meetings with potential investors). Companies seeking </w:t>
      </w:r>
      <w:r w:rsidRPr="000D429B">
        <w:rPr>
          <w:rFonts w:asciiTheme="majorHAnsi" w:hAnsiTheme="majorHAnsi" w:cstheme="majorHAnsi"/>
          <w:b/>
          <w:color w:val="5A6F8C"/>
        </w:rPr>
        <w:t>access-to-market</w:t>
      </w:r>
      <w:r w:rsidRPr="000D429B">
        <w:rPr>
          <w:rFonts w:asciiTheme="majorHAnsi" w:hAnsiTheme="majorHAnsi" w:cstheme="majorHAnsi"/>
          <w:bCs/>
          <w:color w:val="5A6F8C"/>
        </w:rPr>
        <w:t xml:space="preserve"> opportunities (B2B meetings with potential customers and partners, i.e. integrators, corporates etc) are also invited to apply.</w:t>
      </w:r>
    </w:p>
    <w:p w14:paraId="0E776079" w14:textId="0F1CE7CC" w:rsidR="00642410" w:rsidRPr="00744399" w:rsidRDefault="00642410" w:rsidP="00642410">
      <w:pPr>
        <w:spacing w:after="160" w:line="259" w:lineRule="auto"/>
        <w:rPr>
          <w:rFonts w:asciiTheme="majorHAnsi" w:hAnsiTheme="majorHAnsi" w:cstheme="majorHAnsi"/>
          <w:bCs/>
          <w:color w:val="5A6F8C"/>
        </w:rPr>
      </w:pPr>
      <w:r w:rsidRPr="000D429B">
        <w:rPr>
          <w:rFonts w:asciiTheme="majorHAnsi" w:hAnsiTheme="majorHAnsi" w:cstheme="majorHAnsi"/>
          <w:b/>
          <w:color w:val="990033"/>
        </w:rPr>
        <w:t>IMPORTANT:</w:t>
      </w:r>
      <w:r w:rsidRPr="000D429B">
        <w:rPr>
          <w:rFonts w:asciiTheme="majorHAnsi" w:hAnsiTheme="majorHAnsi" w:cstheme="majorHAnsi"/>
          <w:bCs/>
          <w:color w:val="990033"/>
        </w:rPr>
        <w:t xml:space="preserve"> </w:t>
      </w:r>
      <w:r w:rsidRPr="000D429B">
        <w:rPr>
          <w:rFonts w:asciiTheme="majorHAnsi" w:hAnsiTheme="majorHAnsi" w:cstheme="majorHAnsi"/>
          <w:bCs/>
          <w:color w:val="5A6F8C"/>
        </w:rPr>
        <w:t xml:space="preserve">The duly filled </w:t>
      </w:r>
      <w:r w:rsidRPr="000D429B">
        <w:rPr>
          <w:rFonts w:asciiTheme="majorHAnsi" w:hAnsiTheme="majorHAnsi" w:cstheme="majorHAnsi"/>
          <w:bCs/>
          <w:color w:val="990033"/>
        </w:rPr>
        <w:t xml:space="preserve">application form (pdf) </w:t>
      </w:r>
      <w:r w:rsidRPr="000D429B">
        <w:rPr>
          <w:rFonts w:asciiTheme="majorHAnsi" w:hAnsiTheme="majorHAnsi" w:cstheme="majorHAnsi"/>
          <w:bCs/>
          <w:color w:val="5A6F8C"/>
        </w:rPr>
        <w:t xml:space="preserve">and the </w:t>
      </w:r>
      <w:r w:rsidRPr="000D429B">
        <w:rPr>
          <w:rFonts w:asciiTheme="majorHAnsi" w:hAnsiTheme="majorHAnsi" w:cstheme="majorHAnsi"/>
          <w:bCs/>
          <w:color w:val="990033"/>
        </w:rPr>
        <w:t>5-7 slides pitch deck (pdf</w:t>
      </w:r>
      <w:r w:rsidR="006C037A" w:rsidRPr="000D429B">
        <w:rPr>
          <w:rFonts w:asciiTheme="majorHAnsi" w:hAnsiTheme="majorHAnsi" w:cstheme="majorHAnsi"/>
          <w:bCs/>
          <w:color w:val="990033"/>
        </w:rPr>
        <w:t>, 1 MB size</w:t>
      </w:r>
      <w:r w:rsidRPr="000D429B">
        <w:rPr>
          <w:rFonts w:asciiTheme="majorHAnsi" w:hAnsiTheme="majorHAnsi" w:cstheme="majorHAnsi"/>
          <w:bCs/>
          <w:color w:val="990033"/>
        </w:rPr>
        <w:t xml:space="preserve">) </w:t>
      </w:r>
      <w:r w:rsidRPr="000D429B">
        <w:rPr>
          <w:rFonts w:asciiTheme="majorHAnsi" w:hAnsiTheme="majorHAnsi" w:cstheme="majorHAnsi"/>
          <w:bCs/>
          <w:color w:val="5A6F8C"/>
        </w:rPr>
        <w:t xml:space="preserve">shall be sent to </w:t>
      </w:r>
      <w:r w:rsidR="00007769">
        <w:rPr>
          <w:rFonts w:asciiTheme="majorHAnsi" w:hAnsiTheme="majorHAnsi" w:cstheme="majorHAnsi"/>
          <w:b/>
          <w:bCs/>
          <w:i/>
          <w:iCs/>
          <w:color w:val="2F5496" w:themeColor="accent1" w:themeShade="BF"/>
        </w:rPr>
        <w:t>Lukasz.gawron@cybermadeinpoland.pl</w:t>
      </w:r>
    </w:p>
    <w:p w14:paraId="14BCCB51" w14:textId="4A126DF1" w:rsidR="00642410" w:rsidRPr="00744399" w:rsidRDefault="00642410" w:rsidP="00642410">
      <w:pPr>
        <w:jc w:val="both"/>
        <w:rPr>
          <w:rFonts w:asciiTheme="majorHAnsi" w:hAnsiTheme="majorHAnsi" w:cstheme="majorHAnsi"/>
          <w:bCs/>
          <w:color w:val="5A6F8C"/>
        </w:rPr>
      </w:pPr>
      <w:r w:rsidRPr="00744399">
        <w:rPr>
          <w:rFonts w:asciiTheme="majorHAnsi" w:hAnsiTheme="majorHAnsi" w:cstheme="majorHAnsi"/>
          <w:b/>
          <w:color w:val="990033"/>
        </w:rPr>
        <w:t>DEADLINE:</w:t>
      </w:r>
      <w:r w:rsidRPr="00744399">
        <w:rPr>
          <w:rFonts w:asciiTheme="majorHAnsi" w:hAnsiTheme="majorHAnsi" w:cstheme="majorHAnsi"/>
          <w:bCs/>
          <w:color w:val="990033"/>
        </w:rPr>
        <w:t xml:space="preserve"> </w:t>
      </w:r>
      <w:r w:rsidR="00007769">
        <w:rPr>
          <w:rFonts w:asciiTheme="majorHAnsi" w:hAnsiTheme="majorHAnsi" w:cstheme="majorHAnsi"/>
          <w:b/>
          <w:i/>
          <w:iCs/>
          <w:color w:val="2F5496" w:themeColor="accent1" w:themeShade="BF"/>
        </w:rPr>
        <w:t>4</w:t>
      </w:r>
      <w:r w:rsidR="00007769" w:rsidRPr="00007769">
        <w:rPr>
          <w:rFonts w:asciiTheme="majorHAnsi" w:hAnsiTheme="majorHAnsi" w:cstheme="majorHAnsi"/>
          <w:b/>
          <w:i/>
          <w:iCs/>
          <w:color w:val="2F5496" w:themeColor="accent1" w:themeShade="BF"/>
          <w:vertAlign w:val="superscript"/>
        </w:rPr>
        <w:t>th</w:t>
      </w:r>
      <w:r w:rsidR="00007769">
        <w:rPr>
          <w:rFonts w:asciiTheme="majorHAnsi" w:hAnsiTheme="majorHAnsi" w:cstheme="majorHAnsi"/>
          <w:b/>
          <w:i/>
          <w:iCs/>
          <w:color w:val="2F5496" w:themeColor="accent1" w:themeShade="BF"/>
        </w:rPr>
        <w:t xml:space="preserve"> April, 2022</w:t>
      </w:r>
      <w:r w:rsidR="007334A8" w:rsidRPr="00744399">
        <w:rPr>
          <w:rFonts w:asciiTheme="majorHAnsi" w:hAnsiTheme="majorHAnsi" w:cstheme="majorHAnsi"/>
          <w:bCs/>
          <w:color w:val="2F5496" w:themeColor="accent1" w:themeShade="BF"/>
        </w:rPr>
        <w:t xml:space="preserve"> </w:t>
      </w:r>
    </w:p>
    <w:p w14:paraId="29EC6BB0" w14:textId="0A1646D9" w:rsidR="00642410" w:rsidRPr="000D429B" w:rsidRDefault="00642410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13A89BF8" w14:textId="78F4605D" w:rsidR="00063727" w:rsidRDefault="00063727" w:rsidP="00642410">
      <w:pPr>
        <w:jc w:val="both"/>
        <w:rPr>
          <w:rFonts w:asciiTheme="majorHAnsi" w:hAnsiTheme="majorHAnsi" w:cstheme="majorHAnsi"/>
          <w:bCs/>
          <w:color w:val="5A6F8C"/>
        </w:rPr>
      </w:pPr>
      <w:r w:rsidRPr="000D429B">
        <w:rPr>
          <w:rFonts w:asciiTheme="majorHAnsi" w:hAnsiTheme="majorHAnsi" w:cstheme="majorHAnsi"/>
          <w:b/>
          <w:color w:val="990033"/>
        </w:rPr>
        <w:t>ADVICE</w:t>
      </w:r>
      <w:r w:rsidRPr="000D429B">
        <w:rPr>
          <w:rFonts w:asciiTheme="majorHAnsi" w:hAnsiTheme="majorHAnsi" w:cstheme="majorHAnsi"/>
          <w:bCs/>
          <w:color w:val="5A6F8C"/>
        </w:rPr>
        <w:t xml:space="preserve">: Keep your application </w:t>
      </w:r>
      <w:r w:rsidR="00F2221D" w:rsidRPr="000D429B">
        <w:rPr>
          <w:rFonts w:asciiTheme="majorHAnsi" w:hAnsiTheme="majorHAnsi" w:cstheme="majorHAnsi"/>
          <w:bCs/>
          <w:color w:val="5A6F8C"/>
        </w:rPr>
        <w:t>convincing</w:t>
      </w:r>
      <w:r w:rsidRPr="000D429B">
        <w:rPr>
          <w:rFonts w:asciiTheme="majorHAnsi" w:hAnsiTheme="majorHAnsi" w:cstheme="majorHAnsi"/>
          <w:bCs/>
          <w:color w:val="5A6F8C"/>
        </w:rPr>
        <w:t xml:space="preserve"> and concise. Respect the </w:t>
      </w:r>
      <w:r w:rsidR="00D5014A" w:rsidRPr="000D429B">
        <w:rPr>
          <w:rFonts w:asciiTheme="majorHAnsi" w:hAnsiTheme="majorHAnsi" w:cstheme="majorHAnsi"/>
          <w:bCs/>
          <w:color w:val="5A6F8C"/>
        </w:rPr>
        <w:t xml:space="preserve">indicated </w:t>
      </w:r>
      <w:r w:rsidRPr="000D429B">
        <w:rPr>
          <w:rFonts w:asciiTheme="majorHAnsi" w:hAnsiTheme="majorHAnsi" w:cstheme="majorHAnsi"/>
          <w:bCs/>
          <w:color w:val="5A6F8C"/>
        </w:rPr>
        <w:t xml:space="preserve">character limit. </w:t>
      </w:r>
    </w:p>
    <w:p w14:paraId="5221D8FA" w14:textId="778DDF22" w:rsidR="00B17E93" w:rsidRDefault="00B17E93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18B62645" w14:textId="77777777" w:rsidR="00B17E93" w:rsidRDefault="00B17E93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69B84560" w14:textId="77777777" w:rsidR="000D429B" w:rsidRPr="000D429B" w:rsidRDefault="000D429B" w:rsidP="00642410">
      <w:pPr>
        <w:jc w:val="both"/>
        <w:rPr>
          <w:rFonts w:asciiTheme="majorHAnsi" w:hAnsiTheme="majorHAnsi" w:cstheme="majorHAnsi"/>
          <w:bCs/>
          <w:color w:val="5A6F8C"/>
        </w:rPr>
      </w:pPr>
    </w:p>
    <w:p w14:paraId="41F4227C" w14:textId="4DDBB554" w:rsidR="000D429B" w:rsidRDefault="000D429B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868"/>
        <w:gridCol w:w="4868"/>
      </w:tblGrid>
      <w:tr w:rsidR="000D429B" w14:paraId="0D1087EF" w14:textId="77777777" w:rsidTr="000D429B">
        <w:trPr>
          <w:trHeight w:val="1707"/>
        </w:trPr>
        <w:tc>
          <w:tcPr>
            <w:tcW w:w="4868" w:type="dxa"/>
          </w:tcPr>
          <w:p w14:paraId="4E3B92AC" w14:textId="77777777" w:rsidR="000D429B" w:rsidRPr="001234B5" w:rsidRDefault="000D429B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  <w:lang w:val="en-GB"/>
              </w:rPr>
            </w:pPr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  <w:lang w:val="en-GB"/>
              </w:rPr>
              <w:t>[Insert company’s name]</w:t>
            </w:r>
          </w:p>
          <w:p w14:paraId="55FD15FD" w14:textId="77777777" w:rsidR="000D429B" w:rsidRDefault="000D429B" w:rsidP="000D429B">
            <w:pPr>
              <w:jc w:val="center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</w:rPr>
            </w:pPr>
          </w:p>
        </w:tc>
        <w:tc>
          <w:tcPr>
            <w:tcW w:w="4868" w:type="dxa"/>
          </w:tcPr>
          <w:p w14:paraId="1D74EB7A" w14:textId="77777777" w:rsidR="000D429B" w:rsidRDefault="000D429B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</w:pPr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  <w:t>[Insert company’s logo]</w:t>
            </w:r>
          </w:p>
          <w:p w14:paraId="5628F503" w14:textId="77777777" w:rsidR="00B17E93" w:rsidRDefault="00B17E93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</w:pPr>
          </w:p>
          <w:p w14:paraId="18339FAB" w14:textId="77777777" w:rsidR="00B17E93" w:rsidRDefault="00B17E93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sz w:val="28"/>
                <w:szCs w:val="28"/>
              </w:rPr>
            </w:pPr>
          </w:p>
          <w:p w14:paraId="694166C5" w14:textId="7C4C5A5D" w:rsidR="00B17E93" w:rsidRDefault="00B17E93" w:rsidP="000D429B">
            <w:pPr>
              <w:spacing w:before="240"/>
              <w:jc w:val="center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</w:rPr>
            </w:pPr>
          </w:p>
        </w:tc>
      </w:tr>
    </w:tbl>
    <w:p w14:paraId="1844E779" w14:textId="0F811C98" w:rsidR="008D4E34" w:rsidRDefault="008D4E34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p w14:paraId="6732B2E8" w14:textId="77777777" w:rsidR="00B17E93" w:rsidRDefault="00B17E93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tbl>
      <w:tblPr>
        <w:tblStyle w:val="Tabela-Siatka"/>
        <w:tblW w:w="0" w:type="auto"/>
        <w:tblInd w:w="-147" w:type="dxa"/>
        <w:tblLook w:val="04A0" w:firstRow="1" w:lastRow="0" w:firstColumn="1" w:lastColumn="0" w:noHBand="0" w:noVBand="1"/>
      </w:tblPr>
      <w:tblGrid>
        <w:gridCol w:w="9883"/>
      </w:tblGrid>
      <w:tr w:rsidR="008D4E34" w14:paraId="79B7C8C5" w14:textId="77777777" w:rsidTr="008A4032">
        <w:tc>
          <w:tcPr>
            <w:tcW w:w="9883" w:type="dxa"/>
            <w:shd w:val="clear" w:color="auto" w:fill="F3F3FF"/>
          </w:tcPr>
          <w:p w14:paraId="1D179D3C" w14:textId="77777777" w:rsidR="008D4E34" w:rsidRPr="000D429B" w:rsidRDefault="008D4E34" w:rsidP="008D4E34">
            <w:pPr>
              <w:jc w:val="both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D429B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WOMEN4CYBER STARTUP AWARD </w:t>
            </w:r>
          </w:p>
          <w:p w14:paraId="2DF7D83F" w14:textId="77777777" w:rsidR="008D4E34" w:rsidRPr="000D429B" w:rsidRDefault="008D4E34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</w:p>
          <w:p w14:paraId="5489B027" w14:textId="77777777" w:rsidR="00007ED0" w:rsidRDefault="008D4E34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ECSO and the Women4Cyber Foundation have joined forces to give recognition to the cybersecurity companies founded </w:t>
            </w:r>
            <w:r w:rsidR="00D97DF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or co-founded </w:t>
            </w: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>by women</w:t>
            </w:r>
            <w:r w:rsidR="00B202D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nd/or </w:t>
            </w:r>
            <w:r w:rsidR="00B202DB">
              <w:rPr>
                <w:rFonts w:asciiTheme="majorHAnsi" w:hAnsiTheme="majorHAnsi" w:cstheme="majorHAnsi"/>
                <w:bCs/>
                <w:color w:val="990033"/>
                <w:lang w:val="en-GB"/>
              </w:rPr>
              <w:t>to the companies with</w:t>
            </w:r>
            <w:r w:rsid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t least </w:t>
            </w:r>
            <w:r w:rsidR="00007ED0" w:rsidRP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50% </w:t>
            </w:r>
            <w:r w:rsid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>female</w:t>
            </w:r>
            <w:r w:rsidR="00007ED0" w:rsidRPr="00007ED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employees</w:t>
            </w:r>
            <w:r w:rsidR="00B202D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. </w:t>
            </w:r>
          </w:p>
          <w:p w14:paraId="337ADD77" w14:textId="77777777" w:rsidR="0094199D" w:rsidRDefault="0094199D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</w:p>
          <w:p w14:paraId="182FAD60" w14:textId="514E44CF" w:rsidR="008D4E34" w:rsidRPr="000D429B" w:rsidRDefault="00B202DB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T</w:t>
            </w:r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he Women4Cyber </w:t>
            </w:r>
            <w:proofErr w:type="spellStart"/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>STARtup</w:t>
            </w:r>
            <w:proofErr w:type="spellEnd"/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Award will be given to the female-led company, selected by the jury for the ECSO’s Cyber Investor Days and ECSO’s Cybersecurity </w:t>
            </w:r>
            <w:proofErr w:type="spellStart"/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>STARtup</w:t>
            </w:r>
            <w:proofErr w:type="spellEnd"/>
            <w:r w:rsidR="008D4E34"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Award</w:t>
            </w:r>
            <w:r w:rsidR="00B17E93">
              <w:rPr>
                <w:rFonts w:asciiTheme="majorHAnsi" w:hAnsiTheme="majorHAnsi" w:cstheme="majorHAnsi"/>
                <w:bCs/>
                <w:color w:val="990033"/>
                <w:lang w:val="en-GB"/>
              </w:rPr>
              <w:t>*.</w:t>
            </w:r>
          </w:p>
          <w:p w14:paraId="2A960F72" w14:textId="77777777" w:rsidR="008D4E34" w:rsidRPr="000D429B" w:rsidRDefault="008D4E34" w:rsidP="008D4E34">
            <w:pPr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</w:p>
          <w:p w14:paraId="003FC531" w14:textId="19BA0655" w:rsidR="000D429B" w:rsidRDefault="008D4E34" w:rsidP="000D429B">
            <w:pPr>
              <w:spacing w:after="240"/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If your company has been founded or co-founded by a female entrepreneur </w:t>
            </w:r>
            <w:r w:rsidR="00F662E5" w:rsidRP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>and/or more than a half of your company’s staff is female</w:t>
            </w:r>
            <w:r w:rsidR="00F662E5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, </w:t>
            </w: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nd you would like to be considered for the Award, please indicate so below and provide the name(s) of </w:t>
            </w:r>
            <w:r w:rsidR="0094199D">
              <w:rPr>
                <w:rFonts w:asciiTheme="majorHAnsi" w:hAnsiTheme="majorHAnsi" w:cstheme="majorHAnsi"/>
                <w:bCs/>
                <w:color w:val="990033"/>
                <w:lang w:val="en-GB"/>
              </w:rPr>
              <w:t>your</w:t>
            </w:r>
            <w:r w:rsidRPr="000D429B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(co)-founder(s)</w:t>
            </w:r>
            <w:r w:rsidR="008A4032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and the composition of your team.</w:t>
            </w:r>
          </w:p>
          <w:p w14:paraId="3EC72A8A" w14:textId="191C1710" w:rsidR="00B17E93" w:rsidRPr="000D429B" w:rsidRDefault="00B17E93" w:rsidP="00B17E93">
            <w:pPr>
              <w:spacing w:after="240"/>
              <w:jc w:val="both"/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lastRenderedPageBreak/>
              <w:t xml:space="preserve">*To be considered for this Award, the company’s pitch will have to be delivered by </w:t>
            </w:r>
            <w:r w:rsidR="00CC2A90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 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female representative.</w:t>
            </w:r>
          </w:p>
        </w:tc>
      </w:tr>
      <w:tr w:rsidR="008D4E34" w14:paraId="409F5847" w14:textId="77777777" w:rsidTr="008A4032">
        <w:tc>
          <w:tcPr>
            <w:tcW w:w="9883" w:type="dxa"/>
          </w:tcPr>
          <w:p w14:paraId="0708B1BC" w14:textId="77777777" w:rsidR="008D4E34" w:rsidRDefault="008D4E34" w:rsidP="008D4E34">
            <w:pPr>
              <w:spacing w:before="240"/>
              <w:rPr>
                <w:rFonts w:asciiTheme="majorHAnsi" w:hAnsiTheme="majorHAnsi" w:cstheme="majorHAnsi"/>
                <w:b/>
                <w:color w:val="323E4F"/>
                <w:lang w:val="en-GB"/>
              </w:rPr>
            </w:pPr>
            <w:r w:rsidRPr="00FB1BFE">
              <w:rPr>
                <w:rFonts w:asciiTheme="majorHAnsi" w:hAnsiTheme="majorHAnsi" w:cstheme="majorHAnsi"/>
                <w:b/>
                <w:color w:val="323E4F"/>
                <w:lang w:val="en-GB"/>
              </w:rPr>
              <w:lastRenderedPageBreak/>
              <w:t xml:space="preserve">I would like to be considered for </w:t>
            </w:r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the </w:t>
            </w:r>
            <w:r w:rsidRPr="0022620F">
              <w:rPr>
                <w:rFonts w:asciiTheme="majorHAnsi" w:hAnsiTheme="majorHAnsi" w:cstheme="majorHAnsi"/>
                <w:b/>
                <w:color w:val="323E4F"/>
                <w:lang w:val="en-GB"/>
              </w:rPr>
              <w:t>Women4Cyber Start-Up Award</w:t>
            </w:r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>:</w:t>
            </w:r>
            <w:r w:rsidRPr="0022620F"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 </w:t>
            </w:r>
            <w:r>
              <w:rPr>
                <w:rFonts w:asciiTheme="majorHAnsi" w:hAnsiTheme="majorHAnsi" w:cstheme="majorHAnsi"/>
                <w:b/>
                <w:color w:val="323E4F"/>
                <w:lang w:val="en-GB"/>
              </w:rPr>
              <w:t xml:space="preserve">  YES  /  NO </w:t>
            </w:r>
          </w:p>
          <w:p w14:paraId="4654A582" w14:textId="77777777" w:rsidR="008D4E34" w:rsidRDefault="008D4E34" w:rsidP="00642410">
            <w:pPr>
              <w:jc w:val="both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  <w:lang w:val="en-GB"/>
              </w:rPr>
            </w:pPr>
          </w:p>
          <w:p w14:paraId="1A9E2933" w14:textId="63B3FE56" w:rsidR="000D429B" w:rsidRPr="008D4E34" w:rsidRDefault="008A4032" w:rsidP="008A4032">
            <w:pPr>
              <w:spacing w:after="240"/>
              <w:jc w:val="both"/>
              <w:rPr>
                <w:rFonts w:asciiTheme="majorHAnsi" w:hAnsiTheme="majorHAnsi" w:cstheme="majorHAnsi"/>
                <w:bCs/>
                <w:color w:val="5A6F8C"/>
                <w:sz w:val="24"/>
                <w:szCs w:val="24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 xml:space="preserve"> a short description of your company, including the names of your (co-)founders and team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</w:tc>
      </w:tr>
    </w:tbl>
    <w:p w14:paraId="04C0BC4B" w14:textId="71043B72" w:rsidR="00642410" w:rsidRDefault="00642410" w:rsidP="00642410">
      <w:pPr>
        <w:jc w:val="both"/>
        <w:rPr>
          <w:rFonts w:asciiTheme="majorHAnsi" w:hAnsiTheme="majorHAnsi" w:cstheme="majorHAnsi"/>
          <w:bCs/>
          <w:color w:val="5A6F8C"/>
          <w:sz w:val="24"/>
          <w:szCs w:val="24"/>
        </w:rPr>
      </w:pPr>
    </w:p>
    <w:tbl>
      <w:tblPr>
        <w:tblStyle w:val="Tabela-Siatka"/>
        <w:tblW w:w="9923" w:type="dxa"/>
        <w:tblInd w:w="-147" w:type="dxa"/>
        <w:tblLook w:val="04A0" w:firstRow="1" w:lastRow="0" w:firstColumn="1" w:lastColumn="0" w:noHBand="0" w:noVBand="1"/>
      </w:tblPr>
      <w:tblGrid>
        <w:gridCol w:w="5240"/>
        <w:gridCol w:w="4683"/>
      </w:tblGrid>
      <w:tr w:rsidR="00642410" w:rsidRPr="002B0F1C" w14:paraId="3DAE81C5" w14:textId="77777777" w:rsidTr="000D429B">
        <w:trPr>
          <w:trHeight w:val="419"/>
        </w:trPr>
        <w:tc>
          <w:tcPr>
            <w:tcW w:w="5240" w:type="dxa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309CA903" w14:textId="12339EF0" w:rsidR="00642410" w:rsidRPr="000C2E68" w:rsidRDefault="00642410" w:rsidP="00642410">
            <w:pPr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>COMPANY PROFILE</w:t>
            </w:r>
          </w:p>
        </w:tc>
        <w:tc>
          <w:tcPr>
            <w:tcW w:w="4683" w:type="dxa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0879A4A8" w14:textId="6821AF8D" w:rsidR="00642410" w:rsidRPr="000C2E68" w:rsidRDefault="00642410" w:rsidP="00642410">
            <w:pPr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>CONTACT DETAILS</w:t>
            </w:r>
          </w:p>
        </w:tc>
      </w:tr>
      <w:tr w:rsidR="00642410" w:rsidRPr="002B0F1C" w14:paraId="5D67C66F" w14:textId="77777777" w:rsidTr="000D429B">
        <w:trPr>
          <w:trHeight w:val="1075"/>
        </w:trPr>
        <w:tc>
          <w:tcPr>
            <w:tcW w:w="5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6A7F04" w14:textId="77777777" w:rsidR="00642410" w:rsidRPr="00642410" w:rsidRDefault="00642410" w:rsidP="000C2E68">
            <w:pPr>
              <w:spacing w:before="240"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Market Segment: </w:t>
            </w:r>
            <w:r w:rsidRPr="00642410">
              <w:rPr>
                <w:rFonts w:asciiTheme="majorHAnsi" w:hAnsiTheme="majorHAnsi" w:cstheme="majorHAnsi"/>
                <w:b/>
                <w:bCs/>
                <w:color w:val="2F5496" w:themeColor="accent1" w:themeShade="BF"/>
                <w:lang w:val="en-GB"/>
              </w:rPr>
              <w:t>to be identified in the table below</w:t>
            </w:r>
          </w:p>
          <w:p w14:paraId="03977388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Product Launch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6437C8EC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Employees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4B23FF7E" w14:textId="4AE3BFE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i/>
                <w:i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H</w:t>
            </w:r>
            <w:r w:rsid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Q</w:t>
            </w: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 </w:t>
            </w:r>
            <w:r w:rsid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A</w:t>
            </w: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ddress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3F0D64FB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Websit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0072F39D" w14:textId="77777777" w:rsidR="00642410" w:rsidRPr="00642410" w:rsidRDefault="00642410" w:rsidP="00642410">
            <w:pP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</w:p>
        </w:tc>
        <w:tc>
          <w:tcPr>
            <w:tcW w:w="4683" w:type="dxa"/>
          </w:tcPr>
          <w:p w14:paraId="2071C321" w14:textId="77777777" w:rsidR="00642410" w:rsidRPr="00642410" w:rsidRDefault="00642410" w:rsidP="000C2E68">
            <w:pPr>
              <w:spacing w:before="240"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Name, Surnam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47578CE0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Email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04C43695" w14:textId="77777777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Phon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766EB75C" w14:textId="30765535" w:rsidR="00642410" w:rsidRPr="00642410" w:rsidRDefault="00642410" w:rsidP="00642410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2410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+1 representative (name, surname, email)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54F88734" w14:textId="77777777" w:rsidR="00642410" w:rsidRPr="00642410" w:rsidRDefault="00642410" w:rsidP="00642410">
            <w:pP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</w:p>
        </w:tc>
      </w:tr>
      <w:tr w:rsidR="001E5AAD" w:rsidRPr="002B0F1C" w14:paraId="091BD25B" w14:textId="77777777" w:rsidTr="000D429B">
        <w:trPr>
          <w:trHeight w:val="355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3A0FBEE9" w14:textId="02D19B80" w:rsidR="001E5AAD" w:rsidRPr="00287238" w:rsidRDefault="001E5AAD" w:rsidP="001E5AAD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287238">
              <w:rPr>
                <w:rFonts w:asciiTheme="majorHAnsi" w:hAnsiTheme="majorHAnsi" w:cstheme="majorHAnsi"/>
                <w:b/>
                <w:color w:val="990033"/>
                <w:lang w:val="en-GB"/>
              </w:rPr>
              <w:t>YOUR IN</w:t>
            </w:r>
            <w:r w:rsidRPr="000D429B">
              <w:rPr>
                <w:rFonts w:asciiTheme="majorHAnsi" w:hAnsiTheme="majorHAnsi" w:cstheme="majorHAnsi"/>
                <w:b/>
                <w:color w:val="990033"/>
                <w:lang w:val="en-GB"/>
              </w:rPr>
              <w:t>VES</w:t>
            </w:r>
            <w:r w:rsidRPr="00287238">
              <w:rPr>
                <w:rFonts w:asciiTheme="majorHAnsi" w:hAnsiTheme="majorHAnsi" w:cstheme="majorHAnsi"/>
                <w:b/>
                <w:color w:val="990033"/>
                <w:lang w:val="en-GB"/>
              </w:rPr>
              <w:t>TORS</w:t>
            </w:r>
          </w:p>
        </w:tc>
      </w:tr>
      <w:tr w:rsidR="001E5AAD" w:rsidRPr="002B0F1C" w14:paraId="2A3A1E97" w14:textId="77777777" w:rsidTr="000D429B">
        <w:trPr>
          <w:trHeight w:val="1075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31B87B5" w14:textId="77777777" w:rsidR="001E5AAD" w:rsidRDefault="00287238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  <w:t>[please list them down here]</w:t>
            </w:r>
          </w:p>
          <w:p w14:paraId="121E0175" w14:textId="77777777" w:rsidR="00641CE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</w:pPr>
          </w:p>
          <w:p w14:paraId="20D6479A" w14:textId="77777777" w:rsidR="00641CE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002060"/>
                <w:lang w:val="en-GB"/>
              </w:rPr>
            </w:pPr>
          </w:p>
          <w:p w14:paraId="1FEB8AD7" w14:textId="4C1D731F" w:rsidR="00641CE5" w:rsidRPr="001234B5" w:rsidRDefault="00641CE5" w:rsidP="00641CE5">
            <w:pPr>
              <w:rPr>
                <w:rFonts w:asciiTheme="majorHAnsi" w:hAnsiTheme="majorHAnsi" w:cstheme="majorHAnsi"/>
                <w:bCs/>
                <w:i/>
                <w:iCs/>
                <w:color w:val="002060"/>
                <w:lang w:val="en-GB"/>
              </w:rPr>
            </w:pPr>
          </w:p>
        </w:tc>
      </w:tr>
      <w:tr w:rsidR="001E5AAD" w:rsidRPr="002B0F1C" w14:paraId="3C334108" w14:textId="77777777" w:rsidTr="000D429B">
        <w:trPr>
          <w:trHeight w:val="319"/>
        </w:trPr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5DCE4" w:themeFill="text2" w:themeFillTint="33"/>
          </w:tcPr>
          <w:p w14:paraId="2DF21C45" w14:textId="71B23587" w:rsidR="001E5AAD" w:rsidRPr="00287238" w:rsidRDefault="00287238" w:rsidP="001E5AAD">
            <w:pPr>
              <w:rPr>
                <w:rFonts w:asciiTheme="majorHAnsi" w:hAnsiTheme="majorHAnsi" w:cstheme="majorHAnsi"/>
                <w:b/>
                <w:color w:val="002060"/>
                <w:lang w:val="en-GB"/>
              </w:rPr>
            </w:pP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YOUR </w:t>
            </w:r>
            <w:r w:rsidR="001E5AAD" w:rsidRPr="0028723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BOARD </w:t>
            </w:r>
            <w:r w:rsidR="001E5AAD" w:rsidRPr="00287238">
              <w:rPr>
                <w:rFonts w:asciiTheme="majorHAnsi" w:hAnsiTheme="majorHAnsi" w:cstheme="majorHAnsi"/>
                <w:bCs/>
                <w:color w:val="990033"/>
                <w:lang w:val="en-GB"/>
              </w:rPr>
              <w:t>(CEO</w:t>
            </w:r>
            <w:r w:rsidR="00CD48EF">
              <w:rPr>
                <w:rFonts w:asciiTheme="majorHAnsi" w:hAnsiTheme="majorHAnsi" w:cstheme="majorHAnsi"/>
                <w:bCs/>
                <w:color w:val="990033"/>
                <w:lang w:val="en-GB"/>
              </w:rPr>
              <w:t>,</w:t>
            </w:r>
            <w:r w:rsidR="001E5AAD" w:rsidRPr="00287238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F</w:t>
            </w:r>
            <w:r w:rsidR="00CD48EF">
              <w:rPr>
                <w:rFonts w:asciiTheme="majorHAnsi" w:hAnsiTheme="majorHAnsi" w:cstheme="majorHAnsi"/>
                <w:bCs/>
                <w:color w:val="990033"/>
                <w:lang w:val="en-GB"/>
              </w:rPr>
              <w:t>o</w:t>
            </w:r>
            <w:r w:rsidR="001E5AAD" w:rsidRPr="00287238">
              <w:rPr>
                <w:rFonts w:asciiTheme="majorHAnsi" w:hAnsiTheme="majorHAnsi" w:cstheme="majorHAnsi"/>
                <w:bCs/>
                <w:color w:val="990033"/>
                <w:lang w:val="en-GB"/>
              </w:rPr>
              <w:t>under, CTO etc):</w:t>
            </w:r>
          </w:p>
        </w:tc>
      </w:tr>
      <w:tr w:rsidR="001E5AAD" w:rsidRPr="002B0F1C" w14:paraId="7BF1D1A8" w14:textId="77777777" w:rsidTr="000D429B">
        <w:trPr>
          <w:trHeight w:val="1075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AD603E0" w14:textId="77777777" w:rsidR="001E5AAD" w:rsidRDefault="00287238" w:rsidP="00287238">
            <w:pPr>
              <w:spacing w:before="240"/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bCs/>
                <w:i/>
                <w:iCs/>
                <w:color w:val="2F5496" w:themeColor="accent1" w:themeShade="BF"/>
                <w:lang w:val="en-GB"/>
              </w:rPr>
              <w:t>[please list them down here]</w:t>
            </w:r>
          </w:p>
          <w:p w14:paraId="4C3EBEBB" w14:textId="77777777" w:rsidR="00641CE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color w:val="002060"/>
                <w:lang w:val="en-GB"/>
              </w:rPr>
            </w:pPr>
          </w:p>
          <w:p w14:paraId="46927726" w14:textId="3F5F7600" w:rsidR="00641CE5" w:rsidRPr="001234B5" w:rsidRDefault="00641CE5" w:rsidP="00287238">
            <w:pPr>
              <w:spacing w:before="240"/>
              <w:rPr>
                <w:rFonts w:asciiTheme="majorHAnsi" w:hAnsiTheme="majorHAnsi" w:cstheme="majorHAnsi"/>
                <w:bCs/>
                <w:color w:val="002060"/>
                <w:lang w:val="en-GB"/>
              </w:rPr>
            </w:pPr>
          </w:p>
        </w:tc>
      </w:tr>
    </w:tbl>
    <w:p w14:paraId="5E7C43C9" w14:textId="77777777" w:rsidR="00CE1A4D" w:rsidRDefault="00CE1A4D" w:rsidP="002F34B9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tbl>
      <w:tblPr>
        <w:tblStyle w:val="Tabela-Siatka"/>
        <w:tblW w:w="9923" w:type="dxa"/>
        <w:tblInd w:w="-147" w:type="dxa"/>
        <w:tblLook w:val="04A0" w:firstRow="1" w:lastRow="0" w:firstColumn="1" w:lastColumn="0" w:noHBand="0" w:noVBand="1"/>
      </w:tblPr>
      <w:tblGrid>
        <w:gridCol w:w="3686"/>
        <w:gridCol w:w="6237"/>
      </w:tblGrid>
      <w:tr w:rsidR="00ED0EC4" w:rsidRPr="000C2E68" w14:paraId="62FBDAC0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3F816B3D" w14:textId="2752B007" w:rsidR="00ED0EC4" w:rsidRPr="000C2E68" w:rsidRDefault="00ED0EC4" w:rsidP="00AA1C85">
            <w:pPr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F2221D">
              <w:rPr>
                <w:rFonts w:asciiTheme="majorHAnsi" w:hAnsiTheme="majorHAnsi" w:cstheme="majorHAnsi"/>
                <w:b/>
                <w:color w:val="990033"/>
                <w:lang w:val="en-GB"/>
              </w:rPr>
              <w:t>UNIQUE VALUE</w:t>
            </w:r>
            <w:r w:rsidRPr="00ED0EC4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PROPOSITION – Problem, Solution, Product</w:t>
            </w:r>
          </w:p>
        </w:tc>
      </w:tr>
      <w:tr w:rsidR="00ED0EC4" w:rsidRPr="000C2E68" w14:paraId="501FD2B4" w14:textId="77777777" w:rsidTr="00063727">
        <w:trPr>
          <w:trHeight w:val="56"/>
        </w:trPr>
        <w:tc>
          <w:tcPr>
            <w:tcW w:w="3686" w:type="dxa"/>
          </w:tcPr>
          <w:p w14:paraId="6A1C04A1" w14:textId="7CB5C7BB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</w:rPr>
              <w:t xml:space="preserve">Target 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</w:rPr>
              <w:t>Audience</w:t>
            </w:r>
            <w:r w:rsidR="00063727">
              <w:rPr>
                <w:rFonts w:asciiTheme="majorHAnsi" w:hAnsiTheme="majorHAnsi" w:cstheme="majorHAnsi"/>
                <w:b/>
                <w:color w:val="323E4F" w:themeColor="text2" w:themeShade="BF"/>
              </w:rPr>
              <w:t xml:space="preserve"> 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</w:rPr>
              <w:t>/</w:t>
            </w:r>
            <w:r w:rsidR="00063727">
              <w:rPr>
                <w:rFonts w:asciiTheme="majorHAnsi" w:hAnsiTheme="majorHAnsi" w:cstheme="majorHAnsi"/>
                <w:b/>
                <w:color w:val="323E4F" w:themeColor="text2" w:themeShade="BF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</w:rPr>
              <w:t>Customer</w:t>
            </w:r>
          </w:p>
        </w:tc>
        <w:tc>
          <w:tcPr>
            <w:tcW w:w="6237" w:type="dxa"/>
          </w:tcPr>
          <w:p w14:paraId="1F210093" w14:textId="63FD8E54" w:rsidR="00ED0EC4" w:rsidRPr="000C2E68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20979956" w14:textId="77777777" w:rsidTr="00063727">
        <w:trPr>
          <w:trHeight w:val="52"/>
        </w:trPr>
        <w:tc>
          <w:tcPr>
            <w:tcW w:w="3686" w:type="dxa"/>
          </w:tcPr>
          <w:p w14:paraId="7D7F9CAE" w14:textId="5BB4E875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Statement of </w:t>
            </w:r>
            <w:r w:rsidRPr="00FB1BFE">
              <w:rPr>
                <w:rFonts w:asciiTheme="majorHAnsi" w:hAnsiTheme="majorHAnsi" w:cstheme="majorHAnsi"/>
                <w:b/>
                <w:color w:val="323E4F"/>
                <w:lang w:val="en-GB"/>
              </w:rPr>
              <w:t>Need &amp;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Opportunity</w:t>
            </w:r>
          </w:p>
        </w:tc>
        <w:tc>
          <w:tcPr>
            <w:tcW w:w="6237" w:type="dxa"/>
          </w:tcPr>
          <w:p w14:paraId="36B032BF" w14:textId="114A0D40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4820BA4A" w14:textId="77777777" w:rsidTr="00063727">
        <w:trPr>
          <w:trHeight w:val="52"/>
        </w:trPr>
        <w:tc>
          <w:tcPr>
            <w:tcW w:w="3686" w:type="dxa"/>
          </w:tcPr>
          <w:p w14:paraId="0168E812" w14:textId="056F7314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Product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/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Service Name</w:t>
            </w:r>
          </w:p>
        </w:tc>
        <w:tc>
          <w:tcPr>
            <w:tcW w:w="6237" w:type="dxa"/>
          </w:tcPr>
          <w:p w14:paraId="7E1D610A" w14:textId="35D7C744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66B84910" w14:textId="77777777" w:rsidTr="00063727">
        <w:trPr>
          <w:trHeight w:val="52"/>
        </w:trPr>
        <w:tc>
          <w:tcPr>
            <w:tcW w:w="3686" w:type="dxa"/>
          </w:tcPr>
          <w:p w14:paraId="2C3C4646" w14:textId="1F9E8B47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Key benefits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/</w:t>
            </w:r>
            <w:r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 xml:space="preserve"> P</w:t>
            </w: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roblem-solving capacity</w:t>
            </w:r>
          </w:p>
        </w:tc>
        <w:tc>
          <w:tcPr>
            <w:tcW w:w="6237" w:type="dxa"/>
          </w:tcPr>
          <w:p w14:paraId="7CDDDEC6" w14:textId="68FF81F0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634BD68A" w14:textId="77777777" w:rsidTr="00063727">
        <w:trPr>
          <w:trHeight w:val="52"/>
        </w:trPr>
        <w:tc>
          <w:tcPr>
            <w:tcW w:w="3686" w:type="dxa"/>
          </w:tcPr>
          <w:p w14:paraId="72225878" w14:textId="6F16FA0F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Primary Competitive Alternative</w:t>
            </w:r>
          </w:p>
        </w:tc>
        <w:tc>
          <w:tcPr>
            <w:tcW w:w="6237" w:type="dxa"/>
          </w:tcPr>
          <w:p w14:paraId="46D7E3D2" w14:textId="2D28B6A5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0FADDF37" w14:textId="77777777" w:rsidTr="00063727">
        <w:trPr>
          <w:trHeight w:val="52"/>
        </w:trPr>
        <w:tc>
          <w:tcPr>
            <w:tcW w:w="3686" w:type="dxa"/>
            <w:tcBorders>
              <w:bottom w:val="single" w:sz="4" w:space="0" w:color="auto"/>
            </w:tcBorders>
          </w:tcPr>
          <w:p w14:paraId="46D5C7FD" w14:textId="0FB583BF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ED1336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Statement of Primary Differentiation</w:t>
            </w: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14:paraId="6F725182" w14:textId="0DF3A559" w:rsidR="00ED0EC4" w:rsidRPr="00ED1336" w:rsidRDefault="00ED1336" w:rsidP="00ED0EC4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</w:tc>
      </w:tr>
      <w:tr w:rsidR="00ED0EC4" w:rsidRPr="000C2E68" w14:paraId="7A0CEDC3" w14:textId="77777777" w:rsidTr="00063727">
        <w:trPr>
          <w:trHeight w:val="420"/>
        </w:trPr>
        <w:tc>
          <w:tcPr>
            <w:tcW w:w="9923" w:type="dxa"/>
            <w:gridSpan w:val="2"/>
            <w:tcBorders>
              <w:top w:val="single" w:sz="4" w:space="0" w:color="auto"/>
            </w:tcBorders>
            <w:shd w:val="clear" w:color="auto" w:fill="D5DCE4" w:themeFill="text2" w:themeFillTint="33"/>
          </w:tcPr>
          <w:p w14:paraId="0BDE6B91" w14:textId="77777777" w:rsidR="00ED0EC4" w:rsidRDefault="00BB7F4B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BB7F4B">
              <w:rPr>
                <w:rFonts w:asciiTheme="majorHAnsi" w:hAnsiTheme="majorHAnsi" w:cstheme="majorHAnsi"/>
                <w:b/>
                <w:color w:val="990033"/>
                <w:lang w:val="en-GB"/>
              </w:rPr>
              <w:t>MARKET &amp; GO-TO-MARKET STRATEGY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6FE33248" w14:textId="17A85E75" w:rsidR="008A75C9" w:rsidRPr="008A75C9" w:rsidRDefault="008A75C9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C</w:t>
            </w: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>hannels, geographies, segment priorities)</w:t>
            </w:r>
          </w:p>
        </w:tc>
      </w:tr>
      <w:tr w:rsidR="00BB7F4B" w:rsidRPr="000C2E68" w14:paraId="276FC722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auto"/>
          </w:tcPr>
          <w:p w14:paraId="6EC25CC1" w14:textId="77777777" w:rsidR="00BB7F4B" w:rsidRDefault="00BB7F4B" w:rsidP="00BB7F4B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405C13C8" w14:textId="22714720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011029" w:rsidRPr="000C2E68" w14:paraId="1AFAE20D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4BC7A44F" w14:textId="77777777" w:rsidR="00011029" w:rsidRDefault="00011029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011029">
              <w:rPr>
                <w:rFonts w:asciiTheme="majorHAnsi" w:hAnsiTheme="majorHAnsi" w:cstheme="majorHAnsi"/>
                <w:b/>
                <w:color w:val="990033"/>
                <w:lang w:val="en-GB"/>
              </w:rPr>
              <w:lastRenderedPageBreak/>
              <w:t xml:space="preserve">BUSINESS MODEL &amp; USE OF PROCEEDS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33A34E2D" w14:textId="70858CAB" w:rsidR="00011029" w:rsidRPr="00011029" w:rsidRDefault="00011029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N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on-recurring vs. recurring; please quantify</w:t>
            </w:r>
            <w:r w:rsidR="00B954A6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your use of proceeds –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how much</w:t>
            </w:r>
            <w:r w:rsidR="00DF2E52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DF2E52" w:rsidRPr="00DF2E52">
              <w:rPr>
                <w:rFonts w:asciiTheme="majorHAnsi" w:hAnsiTheme="majorHAnsi" w:cstheme="majorHAnsi"/>
                <w:bCs/>
                <w:color w:val="990033"/>
                <w:lang w:val="en-GB"/>
              </w:rPr>
              <w:t>€</w:t>
            </w:r>
            <w:r w:rsidRPr="00DF2E52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</w:t>
            </w:r>
            <w:r w:rsidR="00B954A6">
              <w:rPr>
                <w:rFonts w:asciiTheme="majorHAnsi" w:hAnsiTheme="majorHAnsi" w:cstheme="majorHAnsi"/>
                <w:bCs/>
                <w:color w:val="990033"/>
                <w:lang w:val="en-GB"/>
              </w:rPr>
              <w:t>&amp;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for what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)</w:t>
            </w:r>
          </w:p>
        </w:tc>
      </w:tr>
      <w:tr w:rsidR="00011029" w:rsidRPr="00BB7F4B" w14:paraId="23F3FE47" w14:textId="77777777" w:rsidTr="00063727">
        <w:trPr>
          <w:trHeight w:val="420"/>
        </w:trPr>
        <w:tc>
          <w:tcPr>
            <w:tcW w:w="9923" w:type="dxa"/>
            <w:gridSpan w:val="2"/>
          </w:tcPr>
          <w:p w14:paraId="4AF8EC23" w14:textId="77777777" w:rsidR="00011029" w:rsidRDefault="00011029" w:rsidP="00AA1C85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25BECE10" w14:textId="316D58EB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011029" w:rsidRPr="000C2E68" w14:paraId="434800A3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1803A3D4" w14:textId="77777777" w:rsidR="00011029" w:rsidRDefault="00011029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011029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COMPETITION ON THE MARKET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18F67DE2" w14:textId="6AB0E2E4" w:rsidR="00011029" w:rsidRPr="00011029" w:rsidRDefault="00011029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N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ame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s &amp;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countries of 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your </w:t>
            </w:r>
            <w:r w:rsidRPr="00011029">
              <w:rPr>
                <w:rFonts w:asciiTheme="majorHAnsi" w:hAnsiTheme="majorHAnsi" w:cstheme="majorHAnsi"/>
                <w:bCs/>
                <w:color w:val="990033"/>
                <w:lang w:val="en-GB"/>
              </w:rPr>
              <w:t>Top 5 contenders for the same customer budgets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)</w:t>
            </w:r>
          </w:p>
        </w:tc>
      </w:tr>
      <w:tr w:rsidR="00011029" w:rsidRPr="00BB7F4B" w14:paraId="7C429EED" w14:textId="77777777" w:rsidTr="00063727">
        <w:trPr>
          <w:trHeight w:val="420"/>
        </w:trPr>
        <w:tc>
          <w:tcPr>
            <w:tcW w:w="9923" w:type="dxa"/>
            <w:gridSpan w:val="2"/>
          </w:tcPr>
          <w:p w14:paraId="59BB28B2" w14:textId="77777777" w:rsidR="00011029" w:rsidRDefault="00011029" w:rsidP="00AA1C85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3C4D4AFD" w14:textId="4A87E078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8A75C9" w:rsidRPr="00011029" w14:paraId="290E3579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410DD38B" w14:textId="39FDAA46" w:rsidR="008A75C9" w:rsidRDefault="008A75C9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8A75C9">
              <w:rPr>
                <w:rFonts w:asciiTheme="majorHAnsi" w:hAnsiTheme="majorHAnsi" w:cstheme="majorHAnsi"/>
                <w:b/>
                <w:color w:val="990033"/>
                <w:lang w:val="en-GB"/>
              </w:rPr>
              <w:t>TEAM SIZE AND TEAM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VISION</w:t>
            </w:r>
            <w:r w:rsidRPr="008A75C9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4A79430D" w14:textId="49908433" w:rsidR="008A75C9" w:rsidRPr="00011029" w:rsidRDefault="008A75C9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R</w:t>
            </w: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>elevant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&amp;</w:t>
            </w:r>
            <w:r w:rsidRPr="008A75C9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well-rounded experienc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es, industry-specific skills, clear roles, notable advisors)</w:t>
            </w:r>
          </w:p>
        </w:tc>
      </w:tr>
      <w:tr w:rsidR="008A75C9" w:rsidRPr="00BB7F4B" w14:paraId="4E5CA4CE" w14:textId="77777777" w:rsidTr="00063727">
        <w:trPr>
          <w:trHeight w:val="420"/>
        </w:trPr>
        <w:tc>
          <w:tcPr>
            <w:tcW w:w="9923" w:type="dxa"/>
            <w:gridSpan w:val="2"/>
          </w:tcPr>
          <w:p w14:paraId="4E53229D" w14:textId="77777777" w:rsidR="008A75C9" w:rsidRDefault="008A75C9" w:rsidP="00AA1C85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21261E14" w14:textId="7C150AFA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  <w:tr w:rsidR="00063727" w:rsidRPr="00011029" w14:paraId="7D8EAF9D" w14:textId="77777777" w:rsidTr="00063727">
        <w:trPr>
          <w:trHeight w:val="420"/>
        </w:trPr>
        <w:tc>
          <w:tcPr>
            <w:tcW w:w="9923" w:type="dxa"/>
            <w:gridSpan w:val="2"/>
            <w:shd w:val="clear" w:color="auto" w:fill="D5DCE4" w:themeFill="text2" w:themeFillTint="33"/>
          </w:tcPr>
          <w:p w14:paraId="63777C94" w14:textId="2B3D4BC1" w:rsidR="00063727" w:rsidRDefault="00063727" w:rsidP="00641CE5">
            <w:pPr>
              <w:spacing w:before="240"/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</w:pPr>
            <w:r w:rsidRPr="00063727">
              <w:rPr>
                <w:rFonts w:asciiTheme="majorHAnsi" w:hAnsiTheme="majorHAnsi" w:cstheme="majorHAnsi"/>
                <w:b/>
                <w:color w:val="990033"/>
                <w:lang w:val="en-GB"/>
              </w:rPr>
              <w:t>COMPANY COMPETITIVENES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: </w:t>
            </w:r>
            <w:r w:rsidRPr="00063727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TOP 3 ADVANTAGES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– </w:t>
            </w:r>
            <w:r w:rsidRPr="00011029">
              <w:rPr>
                <w:rFonts w:asciiTheme="majorHAnsi" w:hAnsiTheme="majorHAnsi" w:cstheme="majorHAnsi"/>
                <w:b/>
                <w:color w:val="2F5496" w:themeColor="accent1" w:themeShade="BF"/>
                <w:lang w:val="en-GB"/>
              </w:rPr>
              <w:t>400 characters max</w:t>
            </w:r>
          </w:p>
          <w:p w14:paraId="79F3158D" w14:textId="50381FDA" w:rsidR="00063727" w:rsidRPr="00011029" w:rsidRDefault="00063727" w:rsidP="00AA1C85">
            <w:pPr>
              <w:rPr>
                <w:rFonts w:asciiTheme="majorHAnsi" w:hAnsiTheme="majorHAnsi" w:cstheme="majorHAnsi"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bCs/>
                <w:color w:val="990033"/>
                <w:lang w:val="en-GB"/>
              </w:rPr>
              <w:t>P.S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. ‘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>we have the best team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’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will not count as 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a 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>competitive advantage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 xml:space="preserve"> – it m</w:t>
            </w:r>
            <w:r w:rsidRPr="00063727">
              <w:rPr>
                <w:rFonts w:asciiTheme="majorHAnsi" w:hAnsiTheme="majorHAnsi" w:cstheme="majorHAnsi"/>
                <w:bCs/>
                <w:color w:val="990033"/>
                <w:lang w:val="en-GB"/>
              </w:rPr>
              <w:t>ust be systematic advantages</w:t>
            </w:r>
            <w:r>
              <w:rPr>
                <w:rFonts w:asciiTheme="majorHAnsi" w:hAnsiTheme="majorHAnsi" w:cstheme="majorHAnsi"/>
                <w:bCs/>
                <w:color w:val="990033"/>
                <w:lang w:val="en-GB"/>
              </w:rPr>
              <w:t>)</w:t>
            </w:r>
          </w:p>
        </w:tc>
      </w:tr>
      <w:tr w:rsidR="00063727" w:rsidRPr="00BB7F4B" w14:paraId="61BEDAF9" w14:textId="77777777" w:rsidTr="00063727">
        <w:trPr>
          <w:trHeight w:val="420"/>
        </w:trPr>
        <w:tc>
          <w:tcPr>
            <w:tcW w:w="9923" w:type="dxa"/>
            <w:gridSpan w:val="2"/>
          </w:tcPr>
          <w:p w14:paraId="4DE4756B" w14:textId="77777777" w:rsidR="00063727" w:rsidRDefault="00063727" w:rsidP="00AA1C85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insert, 400 characters max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  <w:p w14:paraId="65F421BA" w14:textId="59813BEA" w:rsidR="00641CE5" w:rsidRPr="00BB7F4B" w:rsidRDefault="00641CE5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</w:p>
        </w:tc>
      </w:tr>
    </w:tbl>
    <w:p w14:paraId="51BFCCA6" w14:textId="7990BF4E" w:rsidR="00011029" w:rsidRDefault="00011029" w:rsidP="002F34B9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p w14:paraId="410809A6" w14:textId="77777777" w:rsidR="00641CE5" w:rsidRPr="00001751" w:rsidRDefault="00641CE5" w:rsidP="002F34B9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tbl>
      <w:tblPr>
        <w:tblStyle w:val="Tabela-Siatka"/>
        <w:tblW w:w="9923" w:type="dxa"/>
        <w:tblInd w:w="-147" w:type="dxa"/>
        <w:tblLook w:val="04A0" w:firstRow="1" w:lastRow="0" w:firstColumn="1" w:lastColumn="0" w:noHBand="0" w:noVBand="1"/>
      </w:tblPr>
      <w:tblGrid>
        <w:gridCol w:w="1985"/>
        <w:gridCol w:w="1559"/>
        <w:gridCol w:w="1560"/>
        <w:gridCol w:w="1559"/>
        <w:gridCol w:w="1536"/>
        <w:gridCol w:w="1724"/>
      </w:tblGrid>
      <w:tr w:rsidR="002511A2" w:rsidRPr="000C2E68" w14:paraId="56B78254" w14:textId="77777777" w:rsidTr="001234B5">
        <w:trPr>
          <w:trHeight w:val="420"/>
        </w:trPr>
        <w:tc>
          <w:tcPr>
            <w:tcW w:w="9923" w:type="dxa"/>
            <w:gridSpan w:val="6"/>
            <w:shd w:val="clear" w:color="auto" w:fill="D5DCE4" w:themeFill="text2" w:themeFillTint="33"/>
          </w:tcPr>
          <w:p w14:paraId="41543664" w14:textId="77777777" w:rsidR="002511A2" w:rsidRPr="000C2E68" w:rsidRDefault="002511A2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FINANCIAL INFORMATION </w:t>
            </w:r>
          </w:p>
        </w:tc>
      </w:tr>
      <w:tr w:rsidR="002511A2" w:rsidRPr="000C2E68" w14:paraId="2EC92DA3" w14:textId="77777777" w:rsidTr="001234B5">
        <w:trPr>
          <w:trHeight w:val="420"/>
        </w:trPr>
        <w:tc>
          <w:tcPr>
            <w:tcW w:w="9923" w:type="dxa"/>
            <w:gridSpan w:val="6"/>
          </w:tcPr>
          <w:p w14:paraId="590FAED9" w14:textId="77777777" w:rsidR="002511A2" w:rsidRPr="000C2E68" w:rsidRDefault="002511A2" w:rsidP="00AA1C85">
            <w:pPr>
              <w:spacing w:before="240"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DF2E52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Current Stag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49B3AEF8" w14:textId="76B35AAE" w:rsidR="002511A2" w:rsidRPr="000C2E68" w:rsidRDefault="002511A2" w:rsidP="00AA1C85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Previous Capital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0D4C4EC4" w14:textId="77777777" w:rsidR="002511A2" w:rsidRPr="000C2E68" w:rsidRDefault="002511A2" w:rsidP="00AA1C85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Monthly Burn Rate: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4376738B" w14:textId="57D4ADAB" w:rsidR="002511A2" w:rsidRPr="000C2E68" w:rsidRDefault="002511A2" w:rsidP="00AA1C85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Capital Seeking</w:t>
            </w:r>
            <w:r w:rsidR="00DF2E52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: </w:t>
            </w:r>
            <w:r w:rsidRPr="000C2E68">
              <w:rPr>
                <w:rFonts w:asciiTheme="majorHAnsi" w:hAnsiTheme="majorHAnsi" w:cstheme="majorHAnsi"/>
                <w:i/>
                <w:iCs/>
                <w:color w:val="323E4F" w:themeColor="text2" w:themeShade="BF"/>
                <w:lang w:val="en-GB"/>
              </w:rPr>
              <w:t>(does not apply for access-to-market opportunities)</w:t>
            </w:r>
            <w:r w:rsidRPr="000C2E68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:</w:t>
            </w:r>
            <w:r w:rsidRPr="000C2E68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 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insert]</w:t>
            </w:r>
          </w:p>
          <w:p w14:paraId="323B7A22" w14:textId="77777777" w:rsidR="002511A2" w:rsidRPr="000C2E68" w:rsidRDefault="002511A2" w:rsidP="00AA1C85">
            <w:pPr>
              <w:rPr>
                <w:rFonts w:asciiTheme="majorHAnsi" w:hAnsiTheme="majorHAnsi" w:cstheme="majorHAnsi"/>
                <w:b/>
                <w:color w:val="767171" w:themeColor="background2" w:themeShade="80"/>
                <w:lang w:val="en-GB"/>
              </w:rPr>
            </w:pPr>
          </w:p>
        </w:tc>
      </w:tr>
      <w:tr w:rsidR="001E5AAD" w:rsidRPr="000C2E68" w14:paraId="33470D1F" w14:textId="77777777" w:rsidTr="001234B5">
        <w:trPr>
          <w:trHeight w:val="420"/>
        </w:trPr>
        <w:tc>
          <w:tcPr>
            <w:tcW w:w="9923" w:type="dxa"/>
            <w:gridSpan w:val="6"/>
            <w:shd w:val="clear" w:color="auto" w:fill="D5DCE4" w:themeFill="text2" w:themeFillTint="33"/>
          </w:tcPr>
          <w:p w14:paraId="789CD291" w14:textId="05554A0B" w:rsidR="001E5AAD" w:rsidRPr="000C2E68" w:rsidRDefault="001E5AAD" w:rsidP="00641CE5">
            <w:pPr>
              <w:spacing w:before="240"/>
              <w:rPr>
                <w:rFonts w:asciiTheme="majorHAnsi" w:hAnsiTheme="majorHAnsi" w:cstheme="majorHAnsi"/>
                <w:b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ANNUAL </w:t>
            </w: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FINANCIAL </w:t>
            </w:r>
            <w:r>
              <w:rPr>
                <w:rFonts w:asciiTheme="majorHAnsi" w:hAnsiTheme="majorHAnsi" w:cstheme="majorHAnsi"/>
                <w:b/>
                <w:color w:val="990033"/>
                <w:lang w:val="en-GB"/>
              </w:rPr>
              <w:t>OVERVIEW</w:t>
            </w:r>
            <w:r w:rsidRPr="000C2E68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 </w:t>
            </w:r>
            <w:r w:rsidR="003E24CD">
              <w:rPr>
                <w:rFonts w:asciiTheme="majorHAnsi" w:hAnsiTheme="majorHAnsi" w:cstheme="majorHAnsi"/>
                <w:b/>
                <w:color w:val="990033"/>
                <w:lang w:val="en-GB"/>
              </w:rPr>
              <w:t xml:space="preserve">&amp; PROJECTION </w:t>
            </w:r>
            <w:r w:rsidRPr="00641CE5">
              <w:rPr>
                <w:rFonts w:asciiTheme="majorHAnsi" w:hAnsiTheme="majorHAnsi" w:cstheme="majorHAnsi"/>
                <w:bCs/>
                <w:i/>
                <w:iCs/>
                <w:color w:val="990033"/>
                <w:lang w:val="en-GB"/>
              </w:rPr>
              <w:t>(in thousand euros, €)</w:t>
            </w:r>
          </w:p>
        </w:tc>
      </w:tr>
      <w:tr w:rsidR="001E5AAD" w:rsidRPr="000C2E68" w14:paraId="50359001" w14:textId="77777777" w:rsidTr="001234B5">
        <w:trPr>
          <w:trHeight w:val="105"/>
        </w:trPr>
        <w:tc>
          <w:tcPr>
            <w:tcW w:w="1985" w:type="dxa"/>
          </w:tcPr>
          <w:p w14:paraId="4FF5B538" w14:textId="4C05F887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Financial </w:t>
            </w:r>
            <w:r w:rsidR="002816AB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Y</w:t>
            </w: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ear</w:t>
            </w:r>
          </w:p>
        </w:tc>
        <w:tc>
          <w:tcPr>
            <w:tcW w:w="1559" w:type="dxa"/>
          </w:tcPr>
          <w:p w14:paraId="203615D0" w14:textId="01DFC3ED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</w:t>
            </w:r>
            <w:r w:rsidR="001A444B">
              <w:rPr>
                <w:rFonts w:asciiTheme="majorHAnsi" w:hAnsiTheme="majorHAnsi" w:cstheme="majorHAnsi"/>
                <w:b/>
                <w:color w:val="323E4F" w:themeColor="text2" w:themeShade="BF"/>
              </w:rPr>
              <w:t>20</w:t>
            </w:r>
          </w:p>
        </w:tc>
        <w:tc>
          <w:tcPr>
            <w:tcW w:w="1560" w:type="dxa"/>
          </w:tcPr>
          <w:p w14:paraId="55EF98B0" w14:textId="4E6658D5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2</w:t>
            </w:r>
            <w:r w:rsidR="001A444B">
              <w:rPr>
                <w:rFonts w:asciiTheme="majorHAnsi" w:hAnsiTheme="majorHAnsi" w:cstheme="majorHAnsi"/>
                <w:b/>
                <w:color w:val="323E4F" w:themeColor="text2" w:themeShade="BF"/>
              </w:rPr>
              <w:t>1</w:t>
            </w:r>
          </w:p>
        </w:tc>
        <w:tc>
          <w:tcPr>
            <w:tcW w:w="1559" w:type="dxa"/>
          </w:tcPr>
          <w:p w14:paraId="63C186C1" w14:textId="11EF437E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2</w:t>
            </w:r>
            <w:r w:rsidR="003E24CD">
              <w:rPr>
                <w:rFonts w:asciiTheme="majorHAnsi" w:hAnsiTheme="majorHAnsi" w:cstheme="majorHAnsi"/>
                <w:b/>
                <w:color w:val="323E4F" w:themeColor="text2" w:themeShade="BF"/>
              </w:rPr>
              <w:t>2</w:t>
            </w:r>
          </w:p>
        </w:tc>
        <w:tc>
          <w:tcPr>
            <w:tcW w:w="1536" w:type="dxa"/>
          </w:tcPr>
          <w:p w14:paraId="125B8CC2" w14:textId="5FFC9702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</w:rPr>
              <w:t>202</w:t>
            </w:r>
            <w:r w:rsidR="003E24CD">
              <w:rPr>
                <w:rFonts w:asciiTheme="majorHAnsi" w:hAnsiTheme="majorHAnsi" w:cstheme="majorHAnsi"/>
                <w:b/>
                <w:color w:val="323E4F" w:themeColor="text2" w:themeShade="BF"/>
              </w:rPr>
              <w:t>3</w:t>
            </w:r>
          </w:p>
        </w:tc>
        <w:tc>
          <w:tcPr>
            <w:tcW w:w="1724" w:type="dxa"/>
          </w:tcPr>
          <w:p w14:paraId="12332C42" w14:textId="694310D4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</w:pPr>
            <w:r w:rsidRPr="001E5AAD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202</w:t>
            </w:r>
            <w:r w:rsidR="003E24CD">
              <w:rPr>
                <w:rFonts w:asciiTheme="majorHAnsi" w:hAnsiTheme="majorHAnsi" w:cstheme="majorHAnsi"/>
                <w:b/>
                <w:color w:val="323E4F" w:themeColor="text2" w:themeShade="BF"/>
                <w:lang w:val="en-GB"/>
              </w:rPr>
              <w:t>4</w:t>
            </w:r>
          </w:p>
        </w:tc>
      </w:tr>
      <w:tr w:rsidR="001E5AAD" w:rsidRPr="000C2E68" w14:paraId="10992709" w14:textId="77777777" w:rsidTr="001234B5">
        <w:trPr>
          <w:trHeight w:val="105"/>
        </w:trPr>
        <w:tc>
          <w:tcPr>
            <w:tcW w:w="1985" w:type="dxa"/>
          </w:tcPr>
          <w:p w14:paraId="5AA89FFC" w14:textId="79764B04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Revenues</w:t>
            </w:r>
          </w:p>
        </w:tc>
        <w:tc>
          <w:tcPr>
            <w:tcW w:w="1559" w:type="dxa"/>
          </w:tcPr>
          <w:p w14:paraId="120E7991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60" w:type="dxa"/>
          </w:tcPr>
          <w:p w14:paraId="505A5C2F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59" w:type="dxa"/>
          </w:tcPr>
          <w:p w14:paraId="358F4CDE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36" w:type="dxa"/>
          </w:tcPr>
          <w:p w14:paraId="5584B9AA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724" w:type="dxa"/>
          </w:tcPr>
          <w:p w14:paraId="40D6EEEF" w14:textId="1F8F61D3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</w:tr>
      <w:tr w:rsidR="001E5AAD" w:rsidRPr="000C2E68" w14:paraId="3963DD0F" w14:textId="77777777" w:rsidTr="001234B5">
        <w:trPr>
          <w:trHeight w:val="105"/>
        </w:trPr>
        <w:tc>
          <w:tcPr>
            <w:tcW w:w="1985" w:type="dxa"/>
          </w:tcPr>
          <w:p w14:paraId="3C1916B0" w14:textId="4A28D6EF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Expenditure</w:t>
            </w:r>
          </w:p>
        </w:tc>
        <w:tc>
          <w:tcPr>
            <w:tcW w:w="1559" w:type="dxa"/>
          </w:tcPr>
          <w:p w14:paraId="29881FF3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60" w:type="dxa"/>
          </w:tcPr>
          <w:p w14:paraId="663E8817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59" w:type="dxa"/>
          </w:tcPr>
          <w:p w14:paraId="07F7B9E5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36" w:type="dxa"/>
          </w:tcPr>
          <w:p w14:paraId="45A32A02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724" w:type="dxa"/>
          </w:tcPr>
          <w:p w14:paraId="5E7B406F" w14:textId="51B8DD92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</w:tr>
      <w:tr w:rsidR="001E5AAD" w:rsidRPr="000C2E68" w14:paraId="5723E1DA" w14:textId="77777777" w:rsidTr="001234B5">
        <w:trPr>
          <w:trHeight w:val="105"/>
        </w:trPr>
        <w:tc>
          <w:tcPr>
            <w:tcW w:w="1985" w:type="dxa"/>
          </w:tcPr>
          <w:p w14:paraId="746F9C15" w14:textId="1BCA59AE" w:rsidR="001E5AAD" w:rsidRPr="001E5AAD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1E5AAD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Net profit</w:t>
            </w:r>
          </w:p>
        </w:tc>
        <w:tc>
          <w:tcPr>
            <w:tcW w:w="1559" w:type="dxa"/>
          </w:tcPr>
          <w:p w14:paraId="78C3C9E3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60" w:type="dxa"/>
          </w:tcPr>
          <w:p w14:paraId="0A24F7D6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59" w:type="dxa"/>
          </w:tcPr>
          <w:p w14:paraId="474495A6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536" w:type="dxa"/>
          </w:tcPr>
          <w:p w14:paraId="2D2DD108" w14:textId="77777777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  <w:tc>
          <w:tcPr>
            <w:tcW w:w="1724" w:type="dxa"/>
          </w:tcPr>
          <w:p w14:paraId="47245028" w14:textId="5D111C18" w:rsidR="001E5AAD" w:rsidRPr="000C2E68" w:rsidRDefault="001E5AAD" w:rsidP="001E5AAD">
            <w:pPr>
              <w:spacing w:line="276" w:lineRule="auto"/>
              <w:rPr>
                <w:rFonts w:asciiTheme="majorHAnsi" w:hAnsiTheme="majorHAnsi" w:cstheme="majorHAnsi"/>
                <w:b/>
                <w:color w:val="767171" w:themeColor="background2" w:themeShade="80"/>
              </w:rPr>
            </w:pPr>
          </w:p>
        </w:tc>
      </w:tr>
    </w:tbl>
    <w:p w14:paraId="2268B5CC" w14:textId="5B442C3F" w:rsidR="00313278" w:rsidRDefault="00313278" w:rsidP="00313278">
      <w:pPr>
        <w:rPr>
          <w:b/>
          <w:bCs/>
        </w:rPr>
      </w:pPr>
    </w:p>
    <w:p w14:paraId="61624347" w14:textId="77777777" w:rsidR="00641CE5" w:rsidRPr="00292ECD" w:rsidRDefault="00641CE5" w:rsidP="00313278">
      <w:pPr>
        <w:rPr>
          <w:b/>
          <w:bCs/>
        </w:rPr>
      </w:pPr>
    </w:p>
    <w:tbl>
      <w:tblPr>
        <w:tblStyle w:val="Tabela-Siatka"/>
        <w:tblW w:w="0" w:type="auto"/>
        <w:tblInd w:w="-147" w:type="dxa"/>
        <w:tblLook w:val="04A0" w:firstRow="1" w:lastRow="0" w:firstColumn="1" w:lastColumn="0" w:noHBand="0" w:noVBand="1"/>
      </w:tblPr>
      <w:tblGrid>
        <w:gridCol w:w="2457"/>
        <w:gridCol w:w="4060"/>
        <w:gridCol w:w="3366"/>
      </w:tblGrid>
      <w:tr w:rsidR="00641CE5" w14:paraId="19CD856F" w14:textId="77777777" w:rsidTr="00641CE5">
        <w:tc>
          <w:tcPr>
            <w:tcW w:w="9883" w:type="dxa"/>
            <w:gridSpan w:val="3"/>
            <w:shd w:val="clear" w:color="auto" w:fill="D5DCE4" w:themeFill="text2" w:themeFillTint="33"/>
          </w:tcPr>
          <w:p w14:paraId="049D2D5F" w14:textId="63B7233E" w:rsidR="00641CE5" w:rsidRPr="00641CE5" w:rsidRDefault="00641CE5" w:rsidP="008A4032">
            <w:pPr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  <w:t xml:space="preserve">MARKET SEGMENT </w:t>
            </w:r>
          </w:p>
          <w:p w14:paraId="51E6AED2" w14:textId="449E0F36" w:rsidR="00641CE5" w:rsidRPr="00641CE5" w:rsidRDefault="00641CE5" w:rsidP="00641CE5">
            <w:pPr>
              <w:rPr>
                <w:rFonts w:asciiTheme="majorHAnsi" w:hAnsiTheme="majorHAnsi" w:cstheme="majorHAnsi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990033"/>
                <w:lang w:val="en-GB"/>
              </w:rPr>
              <w:t>(</w:t>
            </w:r>
            <w:r w:rsidR="002816AB">
              <w:rPr>
                <w:rFonts w:asciiTheme="majorHAnsi" w:hAnsiTheme="majorHAnsi" w:cstheme="majorHAnsi"/>
                <w:color w:val="990033"/>
                <w:lang w:val="en-GB"/>
              </w:rPr>
              <w:t>Mark</w:t>
            </w:r>
            <w:r w:rsidRPr="00641CE5">
              <w:rPr>
                <w:rFonts w:asciiTheme="majorHAnsi" w:hAnsiTheme="majorHAnsi" w:cstheme="majorHAnsi"/>
                <w:color w:val="990033"/>
                <w:lang w:val="en-GB"/>
              </w:rPr>
              <w:t xml:space="preserve"> the capabilities and categories that your company meets)</w:t>
            </w:r>
          </w:p>
        </w:tc>
      </w:tr>
      <w:tr w:rsidR="00313278" w14:paraId="084EAE90" w14:textId="77777777" w:rsidTr="00641CE5">
        <w:tc>
          <w:tcPr>
            <w:tcW w:w="2457" w:type="dxa"/>
            <w:shd w:val="clear" w:color="auto" w:fill="auto"/>
          </w:tcPr>
          <w:p w14:paraId="26130756" w14:textId="77777777" w:rsidR="00313278" w:rsidRPr="00641CE5" w:rsidRDefault="00313278" w:rsidP="00AA1C8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 xml:space="preserve">Capability </w:t>
            </w:r>
          </w:p>
        </w:tc>
        <w:tc>
          <w:tcPr>
            <w:tcW w:w="4060" w:type="dxa"/>
            <w:shd w:val="clear" w:color="auto" w:fill="auto"/>
          </w:tcPr>
          <w:p w14:paraId="430D38DF" w14:textId="77777777" w:rsidR="00313278" w:rsidRPr="00641CE5" w:rsidRDefault="00313278" w:rsidP="00AA1C8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>Solution Category</w:t>
            </w:r>
          </w:p>
        </w:tc>
        <w:tc>
          <w:tcPr>
            <w:tcW w:w="3366" w:type="dxa"/>
            <w:shd w:val="clear" w:color="auto" w:fill="auto"/>
          </w:tcPr>
          <w:p w14:paraId="6D4B998D" w14:textId="77777777" w:rsidR="00313278" w:rsidRPr="00641CE5" w:rsidRDefault="00313278" w:rsidP="00AA1C8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</w:rPr>
              <w:t xml:space="preserve"> Company’s market segment</w:t>
            </w:r>
          </w:p>
        </w:tc>
      </w:tr>
      <w:tr w:rsidR="00313278" w14:paraId="1EBD636D" w14:textId="77777777" w:rsidTr="00641CE5">
        <w:tc>
          <w:tcPr>
            <w:tcW w:w="2457" w:type="dxa"/>
            <w:vMerge w:val="restart"/>
          </w:tcPr>
          <w:p w14:paraId="4D8B7300" w14:textId="77777777" w:rsidR="00313278" w:rsidRPr="00641CE5" w:rsidRDefault="00313278" w:rsidP="00AA1C8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lastRenderedPageBreak/>
              <w:t>IDENTIFY</w:t>
            </w:r>
          </w:p>
        </w:tc>
        <w:tc>
          <w:tcPr>
            <w:tcW w:w="4060" w:type="dxa"/>
          </w:tcPr>
          <w:p w14:paraId="79C792AD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Asset Mangement</w:t>
            </w:r>
          </w:p>
        </w:tc>
        <w:tc>
          <w:tcPr>
            <w:tcW w:w="3366" w:type="dxa"/>
          </w:tcPr>
          <w:p w14:paraId="7852E237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524EB79F" w14:textId="77777777" w:rsidTr="00641CE5">
        <w:tc>
          <w:tcPr>
            <w:tcW w:w="2457" w:type="dxa"/>
            <w:vMerge/>
          </w:tcPr>
          <w:p w14:paraId="629C016C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15EF6840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Business Environment</w:t>
            </w:r>
          </w:p>
        </w:tc>
        <w:tc>
          <w:tcPr>
            <w:tcW w:w="3366" w:type="dxa"/>
          </w:tcPr>
          <w:p w14:paraId="1C7F14D4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705C3494" w14:textId="77777777" w:rsidTr="00641CE5">
        <w:tc>
          <w:tcPr>
            <w:tcW w:w="2457" w:type="dxa"/>
            <w:vMerge/>
          </w:tcPr>
          <w:p w14:paraId="30E727DA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2EF0AEE9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Governance &amp; Risk Management</w:t>
            </w:r>
          </w:p>
        </w:tc>
        <w:tc>
          <w:tcPr>
            <w:tcW w:w="3366" w:type="dxa"/>
          </w:tcPr>
          <w:p w14:paraId="6272FCE1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2917B0B3" w14:textId="77777777" w:rsidTr="00641CE5">
        <w:tc>
          <w:tcPr>
            <w:tcW w:w="2457" w:type="dxa"/>
            <w:vMerge/>
          </w:tcPr>
          <w:p w14:paraId="1C5A00BD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43DB0696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Risk Assessment</w:t>
            </w:r>
          </w:p>
        </w:tc>
        <w:tc>
          <w:tcPr>
            <w:tcW w:w="3366" w:type="dxa"/>
          </w:tcPr>
          <w:p w14:paraId="44987D9C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37DE9297" w14:textId="77777777" w:rsidTr="00641CE5">
        <w:tc>
          <w:tcPr>
            <w:tcW w:w="2457" w:type="dxa"/>
            <w:vMerge/>
          </w:tcPr>
          <w:p w14:paraId="0CE29381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6B41727C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Risk Management Strategy</w:t>
            </w:r>
          </w:p>
        </w:tc>
        <w:tc>
          <w:tcPr>
            <w:tcW w:w="3366" w:type="dxa"/>
          </w:tcPr>
          <w:p w14:paraId="48D1E8D8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2D4AFE1A" w14:textId="77777777" w:rsidTr="00641CE5">
        <w:tc>
          <w:tcPr>
            <w:tcW w:w="2457" w:type="dxa"/>
            <w:vMerge/>
          </w:tcPr>
          <w:p w14:paraId="70AA88D0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594F8B39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</w:rPr>
              <w:t>Supply Chain Risk Management</w:t>
            </w:r>
          </w:p>
        </w:tc>
        <w:tc>
          <w:tcPr>
            <w:tcW w:w="3366" w:type="dxa"/>
          </w:tcPr>
          <w:p w14:paraId="5B9CE6B1" w14:textId="77777777" w:rsidR="00313278" w:rsidRPr="00641CE5" w:rsidRDefault="00313278" w:rsidP="00AA1C85">
            <w:pPr>
              <w:rPr>
                <w:rFonts w:asciiTheme="majorHAnsi" w:hAnsiTheme="majorHAnsi" w:cstheme="majorHAnsi"/>
                <w:color w:val="323E4F" w:themeColor="text2" w:themeShade="BF"/>
              </w:rPr>
            </w:pPr>
          </w:p>
        </w:tc>
      </w:tr>
      <w:tr w:rsidR="00313278" w14:paraId="58EC35D9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3102F134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4A996ABC" w14:textId="77777777" w:rsidTr="00641CE5">
        <w:tc>
          <w:tcPr>
            <w:tcW w:w="2457" w:type="dxa"/>
            <w:vMerge w:val="restart"/>
          </w:tcPr>
          <w:p w14:paraId="78DABD7D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PROTECT</w:t>
            </w:r>
          </w:p>
        </w:tc>
        <w:tc>
          <w:tcPr>
            <w:tcW w:w="4060" w:type="dxa"/>
          </w:tcPr>
          <w:p w14:paraId="7AA467AE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dentity Management &amp; Access Control</w:t>
            </w:r>
          </w:p>
        </w:tc>
        <w:tc>
          <w:tcPr>
            <w:tcW w:w="3366" w:type="dxa"/>
          </w:tcPr>
          <w:p w14:paraId="102A8768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5627E939" w14:textId="77777777" w:rsidTr="00641CE5">
        <w:tc>
          <w:tcPr>
            <w:tcW w:w="2457" w:type="dxa"/>
            <w:vMerge/>
          </w:tcPr>
          <w:p w14:paraId="7AA092D9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7D2E85E4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Awareness and Training</w:t>
            </w:r>
          </w:p>
        </w:tc>
        <w:tc>
          <w:tcPr>
            <w:tcW w:w="3366" w:type="dxa"/>
          </w:tcPr>
          <w:p w14:paraId="7CD36DC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5FB327C2" w14:textId="77777777" w:rsidTr="00641CE5">
        <w:tc>
          <w:tcPr>
            <w:tcW w:w="2457" w:type="dxa"/>
            <w:vMerge/>
          </w:tcPr>
          <w:p w14:paraId="542B1FE0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1572AAF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Data Security</w:t>
            </w:r>
          </w:p>
        </w:tc>
        <w:tc>
          <w:tcPr>
            <w:tcW w:w="3366" w:type="dxa"/>
          </w:tcPr>
          <w:p w14:paraId="6B16AB36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2247D520" w14:textId="77777777" w:rsidTr="00641CE5">
        <w:tc>
          <w:tcPr>
            <w:tcW w:w="2457" w:type="dxa"/>
            <w:vMerge/>
          </w:tcPr>
          <w:p w14:paraId="7709221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346E3D7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nformation Protection Processes and Procedures</w:t>
            </w:r>
          </w:p>
        </w:tc>
        <w:tc>
          <w:tcPr>
            <w:tcW w:w="3366" w:type="dxa"/>
          </w:tcPr>
          <w:p w14:paraId="043938E1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56FEE0CA" w14:textId="77777777" w:rsidTr="00641CE5">
        <w:tc>
          <w:tcPr>
            <w:tcW w:w="2457" w:type="dxa"/>
            <w:vMerge/>
          </w:tcPr>
          <w:p w14:paraId="38C7E7B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681249E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Maintenance</w:t>
            </w:r>
          </w:p>
        </w:tc>
        <w:tc>
          <w:tcPr>
            <w:tcW w:w="3366" w:type="dxa"/>
          </w:tcPr>
          <w:p w14:paraId="20AAE423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4FBC7BC5" w14:textId="77777777" w:rsidTr="00641CE5">
        <w:tc>
          <w:tcPr>
            <w:tcW w:w="2457" w:type="dxa"/>
            <w:vMerge/>
          </w:tcPr>
          <w:p w14:paraId="0B028991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7B642D8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Protective Technology</w:t>
            </w:r>
          </w:p>
        </w:tc>
        <w:tc>
          <w:tcPr>
            <w:tcW w:w="3366" w:type="dxa"/>
          </w:tcPr>
          <w:p w14:paraId="4D339A8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4B3E13C1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0CE5140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6CA44544" w14:textId="77777777" w:rsidTr="00641CE5">
        <w:tc>
          <w:tcPr>
            <w:tcW w:w="2457" w:type="dxa"/>
            <w:vMerge w:val="restart"/>
          </w:tcPr>
          <w:p w14:paraId="2788AA55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DETECT</w:t>
            </w:r>
          </w:p>
        </w:tc>
        <w:tc>
          <w:tcPr>
            <w:tcW w:w="4060" w:type="dxa"/>
          </w:tcPr>
          <w:p w14:paraId="40FB42D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Anomalies and Events</w:t>
            </w:r>
          </w:p>
        </w:tc>
        <w:tc>
          <w:tcPr>
            <w:tcW w:w="3366" w:type="dxa"/>
          </w:tcPr>
          <w:p w14:paraId="02400248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3D1B4B62" w14:textId="77777777" w:rsidTr="00641CE5">
        <w:tc>
          <w:tcPr>
            <w:tcW w:w="2457" w:type="dxa"/>
            <w:vMerge/>
          </w:tcPr>
          <w:p w14:paraId="75023BF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71C4343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Security Continuous Monitoring</w:t>
            </w:r>
          </w:p>
        </w:tc>
        <w:tc>
          <w:tcPr>
            <w:tcW w:w="3366" w:type="dxa"/>
          </w:tcPr>
          <w:p w14:paraId="0F153EE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7B9E1A5B" w14:textId="77777777" w:rsidTr="00641CE5">
        <w:tc>
          <w:tcPr>
            <w:tcW w:w="2457" w:type="dxa"/>
            <w:vMerge/>
          </w:tcPr>
          <w:p w14:paraId="5B27C72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20108AE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Detection Processes</w:t>
            </w:r>
          </w:p>
        </w:tc>
        <w:tc>
          <w:tcPr>
            <w:tcW w:w="3366" w:type="dxa"/>
          </w:tcPr>
          <w:p w14:paraId="35AE5275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1767105C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7B661CAD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191EB6B7" w14:textId="77777777" w:rsidTr="00641CE5">
        <w:tc>
          <w:tcPr>
            <w:tcW w:w="2457" w:type="dxa"/>
            <w:vMerge w:val="restart"/>
          </w:tcPr>
          <w:p w14:paraId="67EB6878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RESPOND</w:t>
            </w:r>
          </w:p>
        </w:tc>
        <w:tc>
          <w:tcPr>
            <w:tcW w:w="4060" w:type="dxa"/>
          </w:tcPr>
          <w:p w14:paraId="4D13B5A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Response Planning</w:t>
            </w:r>
          </w:p>
        </w:tc>
        <w:tc>
          <w:tcPr>
            <w:tcW w:w="3366" w:type="dxa"/>
          </w:tcPr>
          <w:p w14:paraId="082BF33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2C8109FA" w14:textId="77777777" w:rsidTr="00641CE5">
        <w:tc>
          <w:tcPr>
            <w:tcW w:w="2457" w:type="dxa"/>
            <w:vMerge/>
          </w:tcPr>
          <w:p w14:paraId="4A543843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1BFF3B8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Communications</w:t>
            </w:r>
          </w:p>
        </w:tc>
        <w:tc>
          <w:tcPr>
            <w:tcW w:w="3366" w:type="dxa"/>
          </w:tcPr>
          <w:p w14:paraId="299AA38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60D64716" w14:textId="77777777" w:rsidTr="00641CE5">
        <w:tc>
          <w:tcPr>
            <w:tcW w:w="2457" w:type="dxa"/>
            <w:vMerge/>
          </w:tcPr>
          <w:p w14:paraId="6D6886A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5E035FEE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Analysis</w:t>
            </w:r>
          </w:p>
        </w:tc>
        <w:tc>
          <w:tcPr>
            <w:tcW w:w="3366" w:type="dxa"/>
          </w:tcPr>
          <w:p w14:paraId="42841995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6BC10875" w14:textId="77777777" w:rsidTr="00641CE5">
        <w:tc>
          <w:tcPr>
            <w:tcW w:w="2457" w:type="dxa"/>
            <w:vMerge/>
          </w:tcPr>
          <w:p w14:paraId="17720EA8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0DA8F995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Mitigation</w:t>
            </w:r>
          </w:p>
        </w:tc>
        <w:tc>
          <w:tcPr>
            <w:tcW w:w="3366" w:type="dxa"/>
          </w:tcPr>
          <w:p w14:paraId="267B8599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17BFEB2B" w14:textId="77777777" w:rsidTr="00641CE5">
        <w:tc>
          <w:tcPr>
            <w:tcW w:w="2457" w:type="dxa"/>
            <w:vMerge/>
          </w:tcPr>
          <w:p w14:paraId="676E7473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13765B0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mprovements</w:t>
            </w:r>
          </w:p>
        </w:tc>
        <w:tc>
          <w:tcPr>
            <w:tcW w:w="3366" w:type="dxa"/>
          </w:tcPr>
          <w:p w14:paraId="3E8F3A64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73FF2142" w14:textId="77777777" w:rsidTr="00641CE5">
        <w:tc>
          <w:tcPr>
            <w:tcW w:w="9883" w:type="dxa"/>
            <w:gridSpan w:val="3"/>
            <w:shd w:val="clear" w:color="auto" w:fill="F2F2F2" w:themeFill="background1" w:themeFillShade="F2"/>
          </w:tcPr>
          <w:p w14:paraId="38AD861F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07C8AAA0" w14:textId="77777777" w:rsidTr="00641CE5">
        <w:tc>
          <w:tcPr>
            <w:tcW w:w="2457" w:type="dxa"/>
            <w:vMerge w:val="restart"/>
          </w:tcPr>
          <w:p w14:paraId="1DABE48E" w14:textId="77777777" w:rsidR="00313278" w:rsidRPr="00641CE5" w:rsidRDefault="00313278" w:rsidP="00641CE5">
            <w:pPr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b/>
                <w:bCs/>
                <w:color w:val="323E4F" w:themeColor="text2" w:themeShade="BF"/>
                <w:lang w:val="en-GB"/>
              </w:rPr>
              <w:t>RECOVER</w:t>
            </w:r>
          </w:p>
        </w:tc>
        <w:tc>
          <w:tcPr>
            <w:tcW w:w="4060" w:type="dxa"/>
          </w:tcPr>
          <w:p w14:paraId="666BCD90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Recovery Planning</w:t>
            </w:r>
          </w:p>
        </w:tc>
        <w:tc>
          <w:tcPr>
            <w:tcW w:w="3366" w:type="dxa"/>
          </w:tcPr>
          <w:p w14:paraId="50B9ED1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7A483DB7" w14:textId="77777777" w:rsidTr="00641CE5">
        <w:tc>
          <w:tcPr>
            <w:tcW w:w="2457" w:type="dxa"/>
            <w:vMerge/>
          </w:tcPr>
          <w:p w14:paraId="384682DC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0416F76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Improvements</w:t>
            </w:r>
          </w:p>
        </w:tc>
        <w:tc>
          <w:tcPr>
            <w:tcW w:w="3366" w:type="dxa"/>
          </w:tcPr>
          <w:p w14:paraId="001D2CB1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  <w:tr w:rsidR="00313278" w14:paraId="3AB3DF49" w14:textId="77777777" w:rsidTr="00641CE5">
        <w:tc>
          <w:tcPr>
            <w:tcW w:w="2457" w:type="dxa"/>
            <w:vMerge/>
          </w:tcPr>
          <w:p w14:paraId="40749742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  <w:tc>
          <w:tcPr>
            <w:tcW w:w="4060" w:type="dxa"/>
          </w:tcPr>
          <w:p w14:paraId="53DB97EA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  <w:r w:rsidRPr="00641CE5"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  <w:t>Communications</w:t>
            </w:r>
          </w:p>
        </w:tc>
        <w:tc>
          <w:tcPr>
            <w:tcW w:w="3366" w:type="dxa"/>
          </w:tcPr>
          <w:p w14:paraId="2A5FDD27" w14:textId="77777777" w:rsidR="00313278" w:rsidRPr="00641CE5" w:rsidRDefault="00313278" w:rsidP="00641CE5">
            <w:pPr>
              <w:rPr>
                <w:rFonts w:asciiTheme="majorHAnsi" w:hAnsiTheme="majorHAnsi" w:cstheme="majorHAnsi"/>
                <w:color w:val="323E4F" w:themeColor="text2" w:themeShade="BF"/>
                <w:lang w:val="en-GB"/>
              </w:rPr>
            </w:pPr>
          </w:p>
        </w:tc>
      </w:tr>
    </w:tbl>
    <w:p w14:paraId="2189BD40" w14:textId="77777777" w:rsidR="00313278" w:rsidRDefault="00313278" w:rsidP="00641CE5"/>
    <w:tbl>
      <w:tblPr>
        <w:tblStyle w:val="Tabela-Siatka"/>
        <w:tblW w:w="0" w:type="auto"/>
        <w:tblInd w:w="-147" w:type="dxa"/>
        <w:tblLook w:val="04A0" w:firstRow="1" w:lastRow="0" w:firstColumn="1" w:lastColumn="0" w:noHBand="0" w:noVBand="1"/>
      </w:tblPr>
      <w:tblGrid>
        <w:gridCol w:w="9883"/>
      </w:tblGrid>
      <w:tr w:rsidR="008A4032" w14:paraId="36672C38" w14:textId="77777777" w:rsidTr="00637270">
        <w:tc>
          <w:tcPr>
            <w:tcW w:w="9883" w:type="dxa"/>
            <w:shd w:val="clear" w:color="auto" w:fill="D5DCE4" w:themeFill="text2" w:themeFillTint="33"/>
          </w:tcPr>
          <w:p w14:paraId="18C15617" w14:textId="77777777" w:rsidR="008A4032" w:rsidRDefault="002816AB" w:rsidP="002816AB">
            <w:pPr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color w:val="990033"/>
                <w:lang w:val="en-GB"/>
              </w:rPr>
              <w:t>HOW DID YOU FIND OUT ABOUT THE EVENT?</w:t>
            </w:r>
          </w:p>
          <w:p w14:paraId="34C9A261" w14:textId="65FDD0DE" w:rsidR="002816AB" w:rsidRPr="002816AB" w:rsidRDefault="002816AB" w:rsidP="002816AB">
            <w:pPr>
              <w:rPr>
                <w:rFonts w:asciiTheme="majorHAnsi" w:hAnsiTheme="majorHAnsi" w:cstheme="majorHAnsi"/>
                <w:color w:val="990033"/>
                <w:lang w:val="en-GB"/>
              </w:rPr>
            </w:pPr>
            <w:r w:rsidRPr="002816AB">
              <w:rPr>
                <w:rFonts w:asciiTheme="majorHAnsi" w:hAnsiTheme="majorHAnsi" w:cstheme="majorHAnsi"/>
                <w:color w:val="990033"/>
                <w:lang w:val="en-GB"/>
              </w:rPr>
              <w:t>(</w:t>
            </w:r>
            <w:r>
              <w:rPr>
                <w:rFonts w:asciiTheme="majorHAnsi" w:hAnsiTheme="majorHAnsi" w:cstheme="majorHAnsi"/>
                <w:color w:val="990033"/>
                <w:lang w:val="en-GB"/>
              </w:rPr>
              <w:t>Please indicate how you learn</w:t>
            </w:r>
            <w:r w:rsidR="00C25B45">
              <w:rPr>
                <w:rFonts w:asciiTheme="majorHAnsi" w:hAnsiTheme="majorHAnsi" w:cstheme="majorHAnsi"/>
                <w:color w:val="990033"/>
                <w:lang w:val="en-GB"/>
              </w:rPr>
              <w:t>ed</w:t>
            </w:r>
            <w:r>
              <w:rPr>
                <w:rFonts w:asciiTheme="majorHAnsi" w:hAnsiTheme="majorHAnsi" w:cstheme="majorHAnsi"/>
                <w:color w:val="990033"/>
                <w:lang w:val="en-GB"/>
              </w:rPr>
              <w:t xml:space="preserve"> about this edition of the ECSO Cyber Investor Days)</w:t>
            </w:r>
          </w:p>
        </w:tc>
      </w:tr>
      <w:tr w:rsidR="008A4032" w14:paraId="4F04342D" w14:textId="77777777" w:rsidTr="00637270">
        <w:tc>
          <w:tcPr>
            <w:tcW w:w="9883" w:type="dxa"/>
          </w:tcPr>
          <w:p w14:paraId="2F18370A" w14:textId="6E29C2BF" w:rsidR="008A4032" w:rsidRPr="002816AB" w:rsidRDefault="002816AB" w:rsidP="002816AB">
            <w:pPr>
              <w:spacing w:before="240" w:after="240"/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</w:pP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[</w:t>
            </w:r>
            <w:r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comment here</w:t>
            </w:r>
            <w:r w:rsidRPr="001234B5">
              <w:rPr>
                <w:rFonts w:asciiTheme="majorHAnsi" w:hAnsiTheme="majorHAnsi" w:cstheme="majorHAnsi"/>
                <w:i/>
                <w:iCs/>
                <w:color w:val="2F5496" w:themeColor="accent1" w:themeShade="BF"/>
                <w:lang w:val="en-GB"/>
              </w:rPr>
              <w:t>]</w:t>
            </w:r>
          </w:p>
        </w:tc>
      </w:tr>
    </w:tbl>
    <w:p w14:paraId="16AEE02E" w14:textId="77777777" w:rsidR="00102018" w:rsidRPr="00001751" w:rsidRDefault="00102018" w:rsidP="00641CE5">
      <w:pPr>
        <w:jc w:val="both"/>
        <w:rPr>
          <w:rFonts w:asciiTheme="minorHAnsi" w:hAnsiTheme="minorHAnsi" w:cstheme="minorHAnsi"/>
          <w:b/>
          <w:sz w:val="21"/>
          <w:szCs w:val="21"/>
        </w:rPr>
      </w:pPr>
    </w:p>
    <w:sectPr w:rsidR="00102018" w:rsidRPr="00001751" w:rsidSect="00642410">
      <w:headerReference w:type="default" r:id="rId9"/>
      <w:footerReference w:type="default" r:id="rId10"/>
      <w:pgSz w:w="11906" w:h="16838"/>
      <w:pgMar w:top="1440" w:right="1080" w:bottom="1440" w:left="1080" w:header="454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BA115" w14:textId="77777777" w:rsidR="00EC2314" w:rsidRDefault="00EC2314" w:rsidP="00F1676B">
      <w:r>
        <w:separator/>
      </w:r>
    </w:p>
  </w:endnote>
  <w:endnote w:type="continuationSeparator" w:id="0">
    <w:p w14:paraId="671AE7CE" w14:textId="77777777" w:rsidR="00EC2314" w:rsidRDefault="00EC2314" w:rsidP="00F167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25A46" w14:textId="024638A2" w:rsidR="00642410" w:rsidRDefault="00642410" w:rsidP="00642410">
    <w:pPr>
      <w:pStyle w:val="Stopka"/>
      <w:jc w:val="center"/>
      <w:rPr>
        <w:rFonts w:asciiTheme="majorHAnsi" w:hAnsiTheme="majorHAnsi" w:cstheme="minorHAnsi"/>
        <w:color w:val="808080" w:themeColor="background1" w:themeShade="80"/>
        <w:sz w:val="16"/>
        <w:szCs w:val="16"/>
      </w:rPr>
    </w:pPr>
    <w:r w:rsidRPr="00DE5413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European Cyber Security Organisation (ECSO) </w:t>
    </w:r>
    <w:r>
      <w:rPr>
        <w:rFonts w:asciiTheme="majorHAnsi" w:hAnsiTheme="majorHAnsi" w:cstheme="minorHAnsi"/>
        <w:color w:val="808080" w:themeColor="background1" w:themeShade="80"/>
        <w:sz w:val="16"/>
        <w:szCs w:val="16"/>
      </w:rPr>
      <w:t>ASBL</w:t>
    </w:r>
    <w:r w:rsidRPr="00DE5413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|Rue </w:t>
    </w:r>
    <w:r>
      <w:rPr>
        <w:rFonts w:asciiTheme="majorHAnsi" w:hAnsiTheme="majorHAnsi" w:cstheme="minorHAnsi"/>
        <w:color w:val="808080" w:themeColor="background1" w:themeShade="80"/>
        <w:sz w:val="16"/>
        <w:szCs w:val="16"/>
      </w:rPr>
      <w:t>Ducale</w:t>
    </w:r>
    <w:r w:rsidRPr="00DE5413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 </w:t>
    </w:r>
    <w:r>
      <w:rPr>
        <w:rFonts w:asciiTheme="majorHAnsi" w:hAnsiTheme="majorHAnsi" w:cstheme="minorHAnsi"/>
        <w:color w:val="808080" w:themeColor="background1" w:themeShade="80"/>
        <w:sz w:val="16"/>
        <w:szCs w:val="16"/>
      </w:rPr>
      <w:t>29</w:t>
    </w:r>
    <w:r w:rsidRPr="00DE5413">
      <w:rPr>
        <w:rFonts w:asciiTheme="majorHAnsi" w:hAnsiTheme="majorHAnsi" w:cstheme="minorHAnsi"/>
        <w:color w:val="808080" w:themeColor="background1" w:themeShade="80"/>
        <w:sz w:val="16"/>
        <w:szCs w:val="16"/>
      </w:rPr>
      <w:t xml:space="preserve">, 1000 Brussels, Belgium | </w:t>
    </w:r>
    <w:r w:rsidR="00C33C98">
      <w:rPr>
        <w:rFonts w:asciiTheme="majorHAnsi" w:hAnsiTheme="majorHAnsi" w:cstheme="minorHAnsi"/>
        <w:color w:val="808080" w:themeColor="background1" w:themeShade="80"/>
        <w:sz w:val="16"/>
        <w:szCs w:val="16"/>
      </w:rPr>
      <w:t>secretariat</w:t>
    </w:r>
    <w:r w:rsidRPr="00642410">
      <w:rPr>
        <w:rFonts w:asciiTheme="majorHAnsi" w:hAnsiTheme="majorHAnsi" w:cstheme="minorHAnsi"/>
        <w:color w:val="808080" w:themeColor="background1" w:themeShade="80"/>
        <w:sz w:val="16"/>
        <w:szCs w:val="16"/>
      </w:rPr>
      <w:t>@ecs-org.eu</w:t>
    </w:r>
  </w:p>
  <w:p w14:paraId="35B427F7" w14:textId="2C5841D5" w:rsidR="00F1676B" w:rsidRPr="00F1676B" w:rsidRDefault="00642410" w:rsidP="00642410">
    <w:pPr>
      <w:pStyle w:val="Stopka"/>
      <w:jc w:val="center"/>
      <w:rPr>
        <w:sz w:val="16"/>
        <w:szCs w:val="16"/>
      </w:rPr>
    </w:pPr>
    <w:r w:rsidRPr="00DE5413">
      <w:rPr>
        <w:rFonts w:asciiTheme="majorHAnsi" w:hAnsiTheme="majorHAnsi" w:cstheme="minorHAnsi"/>
        <w:color w:val="808080" w:themeColor="background1" w:themeShade="80"/>
        <w:sz w:val="16"/>
        <w:szCs w:val="16"/>
      </w:rPr>
      <w:t>ECSO is registered at the EU Transparency registry: 684434822646-91</w:t>
    </w:r>
  </w:p>
  <w:p w14:paraId="3CADA6F0" w14:textId="77777777" w:rsidR="00F1676B" w:rsidRDefault="00F1676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9A6CC" w14:textId="77777777" w:rsidR="00EC2314" w:rsidRDefault="00EC2314" w:rsidP="00F1676B">
      <w:r>
        <w:separator/>
      </w:r>
    </w:p>
  </w:footnote>
  <w:footnote w:type="continuationSeparator" w:id="0">
    <w:p w14:paraId="744DC71F" w14:textId="77777777" w:rsidR="00EC2314" w:rsidRDefault="00EC2314" w:rsidP="00F1676B">
      <w:r>
        <w:continuationSeparator/>
      </w:r>
    </w:p>
  </w:footnote>
  <w:footnote w:id="1">
    <w:p w14:paraId="3FE70C60" w14:textId="057EBBBA" w:rsidR="00641CE5" w:rsidRDefault="00641CE5" w:rsidP="00641CE5">
      <w:pPr>
        <w:pStyle w:val="Tekstprzypisudolnego"/>
        <w:jc w:val="both"/>
      </w:pPr>
      <w:r w:rsidRPr="007334A8">
        <w:rPr>
          <w:rStyle w:val="Odwoanieprzypisudolnego"/>
          <w:i/>
          <w:iCs/>
          <w:color w:val="2F5496" w:themeColor="accent1" w:themeShade="BF"/>
        </w:rPr>
        <w:footnoteRef/>
      </w:r>
      <w:r w:rsidRPr="007334A8">
        <w:rPr>
          <w:i/>
          <w:iCs/>
          <w:color w:val="2F5496" w:themeColor="accent1" w:themeShade="BF"/>
        </w:rPr>
        <w:t xml:space="preserve"> </w:t>
      </w:r>
      <w:r w:rsidR="007334A8" w:rsidRPr="007334A8">
        <w:rPr>
          <w:rFonts w:asciiTheme="minorHAnsi" w:hAnsiTheme="minorHAnsi"/>
          <w:i/>
          <w:iCs/>
          <w:color w:val="2F5496" w:themeColor="accent1" w:themeShade="BF"/>
          <w:sz w:val="16"/>
          <w:szCs w:val="16"/>
          <w:highlight w:val="yellow"/>
        </w:rPr>
        <w:t xml:space="preserve">ECSO </w:t>
      </w:r>
      <w:r w:rsidR="00744399">
        <w:rPr>
          <w:rFonts w:asciiTheme="minorHAnsi" w:hAnsiTheme="minorHAnsi"/>
          <w:i/>
          <w:iCs/>
          <w:color w:val="2F5496" w:themeColor="accent1" w:themeShade="BF"/>
          <w:sz w:val="16"/>
          <w:szCs w:val="16"/>
          <w:highlight w:val="yellow"/>
        </w:rPr>
        <w:t xml:space="preserve">strongly recommends </w:t>
      </w:r>
      <w:r w:rsidR="007334A8" w:rsidRPr="007334A8">
        <w:rPr>
          <w:rFonts w:asciiTheme="minorHAnsi" w:hAnsiTheme="minorHAnsi"/>
          <w:i/>
          <w:iCs/>
          <w:color w:val="2F5496" w:themeColor="accent1" w:themeShade="BF"/>
          <w:sz w:val="16"/>
          <w:szCs w:val="16"/>
          <w:highlight w:val="yellow"/>
        </w:rPr>
        <w:t xml:space="preserve"> its partners organising local Cyber Investor Days to include the disclaimer on data management and privacy measure</w:t>
      </w:r>
      <w:r w:rsidR="00744399">
        <w:rPr>
          <w:rFonts w:asciiTheme="minorHAnsi" w:hAnsiTheme="minorHAnsi"/>
          <w:i/>
          <w:iCs/>
          <w:color w:val="2F5496" w:themeColor="accent1" w:themeShade="BF"/>
          <w:sz w:val="16"/>
          <w:szCs w:val="16"/>
          <w:highlight w:val="yellow"/>
        </w:rPr>
        <w:t>s</w:t>
      </w:r>
      <w:r w:rsidR="007334A8" w:rsidRPr="007334A8">
        <w:rPr>
          <w:rFonts w:asciiTheme="minorHAnsi" w:hAnsiTheme="minorHAnsi"/>
          <w:color w:val="595959" w:themeColor="text1" w:themeTint="A6"/>
          <w:sz w:val="16"/>
          <w:szCs w:val="16"/>
          <w:highlight w:val="yellow"/>
        </w:rPr>
        <w:t>.</w:t>
      </w:r>
      <w:r w:rsidR="007334A8">
        <w:rPr>
          <w:rFonts w:asciiTheme="minorHAnsi" w:hAnsiTheme="minorHAnsi"/>
          <w:color w:val="595959" w:themeColor="text1" w:themeTint="A6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7C04B" w14:textId="7A29F5D9" w:rsidR="00F1676B" w:rsidRDefault="00731DC5" w:rsidP="00731DC5">
    <w:pPr>
      <w:pStyle w:val="Nagwek"/>
      <w:jc w:val="center"/>
    </w:pPr>
    <w:r>
      <w:rPr>
        <w:noProof/>
      </w:rPr>
      <w:drawing>
        <wp:inline distT="0" distB="0" distL="0" distR="0" wp14:anchorId="5B1EB212" wp14:editId="15D18289">
          <wp:extent cx="2284090" cy="893544"/>
          <wp:effectExtent l="0" t="0" r="254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CSO logo bih cutt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0294" cy="9037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6C973D4" w14:textId="77777777" w:rsidR="00D5084E" w:rsidRDefault="00D5084E" w:rsidP="00731DC5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5B4A"/>
    <w:multiLevelType w:val="hybridMultilevel"/>
    <w:tmpl w:val="EED64738"/>
    <w:lvl w:ilvl="0" w:tplc="080C000F">
      <w:start w:val="1"/>
      <w:numFmt w:val="decimal"/>
      <w:lvlText w:val="%1."/>
      <w:lvlJc w:val="left"/>
      <w:pPr>
        <w:ind w:left="1125" w:hanging="765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A3FC1"/>
    <w:multiLevelType w:val="hybridMultilevel"/>
    <w:tmpl w:val="258245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12B5A"/>
    <w:multiLevelType w:val="hybridMultilevel"/>
    <w:tmpl w:val="C480118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930BC4"/>
    <w:multiLevelType w:val="hybridMultilevel"/>
    <w:tmpl w:val="234ED1D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441180"/>
    <w:multiLevelType w:val="hybridMultilevel"/>
    <w:tmpl w:val="2064F3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E706DA"/>
    <w:multiLevelType w:val="hybridMultilevel"/>
    <w:tmpl w:val="9FCCE4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9C3772"/>
    <w:multiLevelType w:val="hybridMultilevel"/>
    <w:tmpl w:val="9198F2CA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zUwMDUzNzA1NTBW0lEKTi0uzszPAykwrgUAeIYGFiwAAAA="/>
  </w:docVars>
  <w:rsids>
    <w:rsidRoot w:val="00F1676B"/>
    <w:rsid w:val="00001751"/>
    <w:rsid w:val="00007769"/>
    <w:rsid w:val="00007ED0"/>
    <w:rsid w:val="00011029"/>
    <w:rsid w:val="00063727"/>
    <w:rsid w:val="000A0758"/>
    <w:rsid w:val="000A1859"/>
    <w:rsid w:val="000C2E68"/>
    <w:rsid w:val="000D429B"/>
    <w:rsid w:val="001006BD"/>
    <w:rsid w:val="00102018"/>
    <w:rsid w:val="0010385D"/>
    <w:rsid w:val="001123A3"/>
    <w:rsid w:val="001234B5"/>
    <w:rsid w:val="00143FA6"/>
    <w:rsid w:val="00151BDD"/>
    <w:rsid w:val="001A444B"/>
    <w:rsid w:val="001A63F8"/>
    <w:rsid w:val="001E5AAD"/>
    <w:rsid w:val="0022620F"/>
    <w:rsid w:val="002511A2"/>
    <w:rsid w:val="002816AB"/>
    <w:rsid w:val="00287238"/>
    <w:rsid w:val="002879DC"/>
    <w:rsid w:val="002956C5"/>
    <w:rsid w:val="002F34B9"/>
    <w:rsid w:val="00313278"/>
    <w:rsid w:val="00313635"/>
    <w:rsid w:val="003D26F0"/>
    <w:rsid w:val="003E24CD"/>
    <w:rsid w:val="00434A01"/>
    <w:rsid w:val="0047681B"/>
    <w:rsid w:val="0048716E"/>
    <w:rsid w:val="004C1E44"/>
    <w:rsid w:val="004C5CAB"/>
    <w:rsid w:val="00522CBA"/>
    <w:rsid w:val="00621BE8"/>
    <w:rsid w:val="00637270"/>
    <w:rsid w:val="00641CE5"/>
    <w:rsid w:val="00642410"/>
    <w:rsid w:val="00646D07"/>
    <w:rsid w:val="00673C62"/>
    <w:rsid w:val="00676E8E"/>
    <w:rsid w:val="006B6965"/>
    <w:rsid w:val="006C037A"/>
    <w:rsid w:val="00731DC5"/>
    <w:rsid w:val="007334A8"/>
    <w:rsid w:val="00744399"/>
    <w:rsid w:val="007B2A66"/>
    <w:rsid w:val="00815C79"/>
    <w:rsid w:val="0087042F"/>
    <w:rsid w:val="008A4032"/>
    <w:rsid w:val="008A5DA4"/>
    <w:rsid w:val="008A75C9"/>
    <w:rsid w:val="008D41CB"/>
    <w:rsid w:val="008D4E34"/>
    <w:rsid w:val="008D77E4"/>
    <w:rsid w:val="0094199D"/>
    <w:rsid w:val="009A5D5D"/>
    <w:rsid w:val="009C69A9"/>
    <w:rsid w:val="009E705C"/>
    <w:rsid w:val="00AE1733"/>
    <w:rsid w:val="00B16E77"/>
    <w:rsid w:val="00B17E93"/>
    <w:rsid w:val="00B202DB"/>
    <w:rsid w:val="00B272F6"/>
    <w:rsid w:val="00B34FDC"/>
    <w:rsid w:val="00B3765F"/>
    <w:rsid w:val="00B954A6"/>
    <w:rsid w:val="00BB7F4B"/>
    <w:rsid w:val="00C25B45"/>
    <w:rsid w:val="00C33C98"/>
    <w:rsid w:val="00CC2A90"/>
    <w:rsid w:val="00CD48EF"/>
    <w:rsid w:val="00CE1A4D"/>
    <w:rsid w:val="00CF733B"/>
    <w:rsid w:val="00D111B5"/>
    <w:rsid w:val="00D5014A"/>
    <w:rsid w:val="00D5084E"/>
    <w:rsid w:val="00D97DF0"/>
    <w:rsid w:val="00DB33F9"/>
    <w:rsid w:val="00DC1C49"/>
    <w:rsid w:val="00DE5413"/>
    <w:rsid w:val="00DF2E52"/>
    <w:rsid w:val="00E11DCD"/>
    <w:rsid w:val="00E25C90"/>
    <w:rsid w:val="00E3734B"/>
    <w:rsid w:val="00EB1B49"/>
    <w:rsid w:val="00EC2314"/>
    <w:rsid w:val="00ED0EC4"/>
    <w:rsid w:val="00ED1336"/>
    <w:rsid w:val="00EE306E"/>
    <w:rsid w:val="00F1676B"/>
    <w:rsid w:val="00F2221D"/>
    <w:rsid w:val="00F662E5"/>
    <w:rsid w:val="00F90A0C"/>
    <w:rsid w:val="00FB1BFE"/>
    <w:rsid w:val="00FD1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8EE351"/>
  <w15:chartTrackingRefBased/>
  <w15:docId w15:val="{5457D03E-6E2B-4A24-B9A4-A985433D5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F733B"/>
    <w:pPr>
      <w:spacing w:after="0" w:line="240" w:lineRule="auto"/>
    </w:pPr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1676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F1676B"/>
  </w:style>
  <w:style w:type="paragraph" w:styleId="Stopka">
    <w:name w:val="footer"/>
    <w:basedOn w:val="Normalny"/>
    <w:link w:val="StopkaZnak"/>
    <w:uiPriority w:val="99"/>
    <w:unhideWhenUsed/>
    <w:rsid w:val="00F1676B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1676B"/>
  </w:style>
  <w:style w:type="character" w:styleId="Tekstzastpczy">
    <w:name w:val="Placeholder Text"/>
    <w:basedOn w:val="Domylnaczcionkaakapitu"/>
    <w:uiPriority w:val="99"/>
    <w:semiHidden/>
    <w:rsid w:val="00F1676B"/>
  </w:style>
  <w:style w:type="paragraph" w:styleId="Tekstdymka">
    <w:name w:val="Balloon Text"/>
    <w:basedOn w:val="Normalny"/>
    <w:link w:val="TekstdymkaZnak"/>
    <w:uiPriority w:val="99"/>
    <w:semiHidden/>
    <w:unhideWhenUsed/>
    <w:rsid w:val="00D5084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5084E"/>
    <w:rPr>
      <w:rFonts w:ascii="Segoe UI" w:hAnsi="Segoe UI" w:cs="Segoe UI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D5084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508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ipercze">
    <w:name w:val="Hyperlink"/>
    <w:basedOn w:val="Domylnaczcionkaakapitu"/>
    <w:uiPriority w:val="99"/>
    <w:unhideWhenUsed/>
    <w:rsid w:val="00D5084E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5084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5084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5084E"/>
    <w:rPr>
      <w:sz w:val="20"/>
      <w:szCs w:val="20"/>
    </w:rPr>
  </w:style>
  <w:style w:type="paragraph" w:styleId="Akapitzlist">
    <w:name w:val="List Paragraph"/>
    <w:basedOn w:val="Normalny"/>
    <w:uiPriority w:val="34"/>
    <w:qFormat/>
    <w:rsid w:val="00CF733B"/>
    <w:pPr>
      <w:ind w:left="720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F34B9"/>
    <w:rPr>
      <w:rFonts w:eastAsia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F34B9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34B9"/>
    <w:rPr>
      <w:vertAlign w:val="superscript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73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734B"/>
    <w:rPr>
      <w:rFonts w:ascii="Calibri" w:hAnsi="Calibri" w:cs="Calibri"/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42410"/>
    <w:rPr>
      <w:rFonts w:asciiTheme="minorHAnsi" w:hAnsiTheme="minorHAnsi" w:cstheme="minorBidi"/>
      <w:sz w:val="20"/>
      <w:szCs w:val="20"/>
      <w:lang w:val="fr-FR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42410"/>
    <w:rPr>
      <w:sz w:val="20"/>
      <w:szCs w:val="20"/>
      <w:lang w:val="fr-FR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42410"/>
    <w:rPr>
      <w:vertAlign w:val="superscript"/>
    </w:rPr>
  </w:style>
  <w:style w:type="table" w:styleId="Tabela-Siatka">
    <w:name w:val="Table Grid"/>
    <w:basedOn w:val="Standardowy"/>
    <w:uiPriority w:val="39"/>
    <w:rsid w:val="00642410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642410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FD1476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90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  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BF4A93D-4FF2-4D54-BCEC-1FD2DD261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50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da Kaklauskaite</dc:creator>
  <cp:keywords/>
  <dc:description/>
  <cp:lastModifiedBy>Łukasz Gawron</cp:lastModifiedBy>
  <cp:revision>6</cp:revision>
  <cp:lastPrinted>2019-03-25T12:48:00Z</cp:lastPrinted>
  <dcterms:created xsi:type="dcterms:W3CDTF">2022-01-24T11:55:00Z</dcterms:created>
  <dcterms:modified xsi:type="dcterms:W3CDTF">2022-02-28T11:12:00Z</dcterms:modified>
</cp:coreProperties>
</file>